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2C36" w:rsidRPr="001B2479" w:rsidRDefault="0067282C">
      <w:pPr>
        <w:pStyle w:val="Ttulo"/>
        <w:rPr>
          <w:lang w:val="pt-BR"/>
        </w:rPr>
      </w:pPr>
      <w:r w:rsidRPr="001B2479">
        <w:rPr>
          <w:lang w:val="pt-BR"/>
        </w:rPr>
        <w:t>Modelo Matematico - Calculadora SST/FPS</w:t>
      </w:r>
    </w:p>
    <w:p w:rsidR="00C82C36" w:rsidRPr="001B2479" w:rsidRDefault="0067282C">
      <w:pPr>
        <w:pStyle w:val="Author"/>
        <w:rPr>
          <w:lang w:val="pt-BR"/>
        </w:rPr>
      </w:pPr>
      <w:r w:rsidRPr="001B2479">
        <w:rPr>
          <w:lang w:val="pt-BR"/>
        </w:rPr>
        <w:t>GMAP | UNISINOS</w:t>
      </w:r>
    </w:p>
    <w:p w:rsidR="00C82C36" w:rsidRPr="001B2479" w:rsidRDefault="0067282C">
      <w:pPr>
        <w:pStyle w:val="Data"/>
        <w:rPr>
          <w:lang w:val="pt-BR"/>
        </w:rPr>
      </w:pPr>
      <w:bookmarkStart w:id="0" w:name="_GoBack"/>
      <w:bookmarkEnd w:id="0"/>
      <w:r w:rsidRPr="001B2479">
        <w:rPr>
          <w:lang w:val="pt-BR"/>
        </w:rPr>
        <w:t>31 julho de 2017</w:t>
      </w:r>
    </w:p>
    <w:p w:rsidR="001B2479" w:rsidRDefault="001B2479" w:rsidP="001B2479">
      <w:pPr>
        <w:pStyle w:val="Sumrio1"/>
        <w:rPr>
          <w:noProof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6" \h \z \u </w:instrText>
      </w:r>
      <w:r>
        <w:rPr>
          <w:lang w:val="pt-BR"/>
        </w:rPr>
        <w:fldChar w:fldCharType="separate"/>
      </w:r>
      <w:hyperlink w:anchor="_Toc489288532" w:history="1">
        <w:r w:rsidRPr="009513A4">
          <w:rPr>
            <w:rStyle w:val="Hyperlink"/>
            <w:noProof/>
            <w:lang w:val="pt-BR"/>
          </w:rPr>
          <w:t>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Modelo Matemático - Razão Benefício-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2"/>
        <w:tabs>
          <w:tab w:val="left" w:pos="960"/>
          <w:tab w:val="right" w:leader="dot" w:pos="8828"/>
        </w:tabs>
        <w:rPr>
          <w:noProof/>
          <w:lang w:val="pt-BR" w:eastAsia="pt-BR"/>
        </w:rPr>
      </w:pPr>
      <w:hyperlink w:anchor="_Toc489288533" w:history="1">
        <w:r w:rsidRPr="009513A4">
          <w:rPr>
            <w:rStyle w:val="Hyperlink"/>
            <w:noProof/>
            <w:lang w:val="pt-BR"/>
          </w:rPr>
          <w:t>1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CBR - Razão Benefício-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9288534" w:history="1">
        <w:r w:rsidRPr="009513A4">
          <w:rPr>
            <w:rStyle w:val="Hyperlink"/>
            <w:noProof/>
            <w:lang w:val="pt-BR"/>
          </w:rPr>
          <w:t>1.1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Fluxo de Caixa em Valor Pres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9288535" w:history="1">
        <w:r w:rsidRPr="009513A4">
          <w:rPr>
            <w:rStyle w:val="Hyperlink"/>
            <w:noProof/>
            <w:lang w:val="pt-BR"/>
          </w:rPr>
          <w:t>1.1.2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Cálculo dos Benefícios da Iniciati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9288536" w:history="1">
        <w:r w:rsidRPr="009513A4">
          <w:rPr>
            <w:rStyle w:val="Hyperlink"/>
            <w:noProof/>
            <w:lang w:val="pt-BR"/>
          </w:rPr>
          <w:t>1.1.3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Cálculo dos Ev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37" w:history="1">
        <w:r w:rsidRPr="009513A4">
          <w:rPr>
            <w:rStyle w:val="Hyperlink"/>
            <w:noProof/>
            <w:lang w:val="pt-BR"/>
          </w:rPr>
          <w:t>1.1.3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Calculo de Fa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9288538" w:history="1">
        <w:r w:rsidRPr="009513A4">
          <w:rPr>
            <w:rStyle w:val="Hyperlink"/>
            <w:noProof/>
            <w:lang w:val="pt-BR"/>
          </w:rPr>
          <w:t>1.1.4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Ligação entre Eventos e Variáveis Previdenciár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39" w:history="1">
        <w:r w:rsidRPr="009513A4">
          <w:rPr>
            <w:rStyle w:val="Hyperlink"/>
            <w:noProof/>
            <w:lang w:val="pt-BR"/>
          </w:rPr>
          <w:t>1.1.4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B91 - Auxílio Doença Acidentári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0" w:history="1">
        <w:r w:rsidRPr="009513A4">
          <w:rPr>
            <w:rStyle w:val="Hyperlink"/>
            <w:noProof/>
            <w:lang w:val="pt-BR"/>
          </w:rPr>
          <w:t>1.1.4.2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B92 - Aposentadoria por Invalidez Acidentá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1" w:history="1">
        <w:r w:rsidRPr="009513A4">
          <w:rPr>
            <w:rStyle w:val="Hyperlink"/>
            <w:noProof/>
          </w:rPr>
          <w:t>1.1.4.3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</w:rPr>
          <w:t>B93 - Pensão por Morte Acidentá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2" w:history="1">
        <w:r w:rsidRPr="009513A4">
          <w:rPr>
            <w:rStyle w:val="Hyperlink"/>
            <w:noProof/>
          </w:rPr>
          <w:t>1.1.4.4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</w:rPr>
          <w:t>B94 - Auxílio Acid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3" w:history="1">
        <w:r w:rsidRPr="009513A4">
          <w:rPr>
            <w:rStyle w:val="Hyperlink"/>
            <w:noProof/>
            <w:lang w:val="pt-BR"/>
          </w:rPr>
          <w:t>1.1.4.5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B31 - Auxílio Doença Previdenci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4" w:history="1">
        <w:r w:rsidRPr="009513A4">
          <w:rPr>
            <w:rStyle w:val="Hyperlink"/>
            <w:noProof/>
            <w:lang w:val="pt-BR"/>
          </w:rPr>
          <w:t>1.1.4.6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B32 - Aposentadoria Invalidez Previdenci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5" w:history="1">
        <w:r w:rsidRPr="009513A4">
          <w:rPr>
            <w:rStyle w:val="Hyperlink"/>
            <w:noProof/>
            <w:lang w:val="pt-BR"/>
          </w:rPr>
          <w:t>1.1.4.7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Numero de benefícios acumul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9288546" w:history="1">
        <w:r w:rsidRPr="009513A4">
          <w:rPr>
            <w:rStyle w:val="Hyperlink"/>
            <w:noProof/>
            <w:lang w:val="pt-BR"/>
          </w:rPr>
          <w:t>1.1.5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Categorias de Benefíc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47" w:history="1">
        <w:r w:rsidRPr="009513A4">
          <w:rPr>
            <w:rStyle w:val="Hyperlink"/>
            <w:noProof/>
            <w:lang w:val="pt-BR"/>
          </w:rPr>
          <w:t>1.1.5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Despesas Evitáve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48" w:history="1">
        <w:r w:rsidRPr="009513A4">
          <w:rPr>
            <w:rStyle w:val="Hyperlink"/>
            <w:noProof/>
            <w:lang w:val="pt-BR"/>
          </w:rPr>
          <w:t>1.1.5.1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Despesas com Reclamatórias Trabalh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49" w:history="1">
        <w:r w:rsidRPr="009513A4">
          <w:rPr>
            <w:rStyle w:val="Hyperlink"/>
            <w:noProof/>
            <w:lang w:val="pt-BR"/>
          </w:rPr>
          <w:t>1.1.5.1.1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Número de Reclamatórias Trabalh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0" w:history="1">
        <w:r w:rsidRPr="009513A4">
          <w:rPr>
            <w:rStyle w:val="Hyperlink"/>
            <w:noProof/>
            <w:lang w:val="pt-BR"/>
          </w:rPr>
          <w:t>1.1.5.1.2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Acidente / Doença Ocupacional - Invalide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1" w:history="1">
        <w:r w:rsidRPr="009513A4">
          <w:rPr>
            <w:rStyle w:val="Hyperlink"/>
            <w:noProof/>
            <w:lang w:val="pt-BR"/>
          </w:rPr>
          <w:t>1.1.5.1.3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Ações Regressiv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52" w:history="1">
        <w:r w:rsidRPr="009513A4">
          <w:rPr>
            <w:rStyle w:val="Hyperlink"/>
            <w:noProof/>
            <w:lang w:val="pt-BR"/>
          </w:rPr>
          <w:t>1.1.5.1.3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Ações Regressivas Relacionadas ao IN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53" w:history="1">
        <w:r w:rsidRPr="009513A4">
          <w:rPr>
            <w:rStyle w:val="Hyperlink"/>
            <w:noProof/>
            <w:lang w:val="pt-BR"/>
          </w:rPr>
          <w:t>1.1.5.1.3.2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Ações Regressivas Relacionadas ao Plano de Saú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4" w:history="1">
        <w:r w:rsidRPr="009513A4">
          <w:rPr>
            <w:rStyle w:val="Hyperlink"/>
            <w:noProof/>
            <w:lang w:val="pt-BR"/>
          </w:rPr>
          <w:t>1.1.5.1.4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Ausência para Trat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5" w:history="1">
        <w:r w:rsidRPr="009513A4">
          <w:rPr>
            <w:rStyle w:val="Hyperlink"/>
            <w:noProof/>
            <w:lang w:val="pt-BR"/>
          </w:rPr>
          <w:t>1.1.5.1.5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Despesas Médic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6" w:history="1">
        <w:r w:rsidRPr="009513A4">
          <w:rPr>
            <w:rStyle w:val="Hyperlink"/>
            <w:noProof/>
            <w:lang w:val="pt-BR"/>
          </w:rPr>
          <w:t>1.1.5.1.6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Redução de Valores do plano de Saú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7" w:history="1">
        <w:r w:rsidRPr="009513A4">
          <w:rPr>
            <w:rStyle w:val="Hyperlink"/>
            <w:noProof/>
            <w:lang w:val="pt-BR"/>
          </w:rPr>
          <w:t>1.1.5.1.7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Interrupção Operacional por Acidente/Mor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8" w:history="1">
        <w:r w:rsidRPr="009513A4">
          <w:rPr>
            <w:rStyle w:val="Hyperlink"/>
            <w:noProof/>
            <w:lang w:val="pt-BR"/>
          </w:rPr>
          <w:t>1.1.5.1.8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Interdições Por Fiscaliz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59" w:history="1">
        <w:r w:rsidRPr="009513A4">
          <w:rPr>
            <w:rStyle w:val="Hyperlink"/>
            <w:noProof/>
            <w:lang w:val="pt-BR"/>
          </w:rPr>
          <w:t>1.1.5.1.9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Reabilitaçãodo Trabalh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60" w:history="1">
        <w:r w:rsidRPr="009513A4">
          <w:rPr>
            <w:rStyle w:val="Hyperlink"/>
            <w:noProof/>
            <w:lang w:val="pt-BR"/>
          </w:rPr>
          <w:t>1.1.5.2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Reduções Fisc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61" w:history="1">
        <w:r w:rsidRPr="009513A4">
          <w:rPr>
            <w:rStyle w:val="Hyperlink"/>
            <w:noProof/>
            <w:lang w:val="pt-BR"/>
          </w:rPr>
          <w:t>1.1.5.2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Exposição à Mu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2" w:history="1">
        <w:r w:rsidRPr="009513A4">
          <w:rPr>
            <w:rStyle w:val="Hyperlink"/>
            <w:noProof/>
            <w:lang w:val="pt-BR"/>
          </w:rPr>
          <w:t>1.1.5.2.1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Número de mu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3" w:history="1">
        <w:r w:rsidRPr="009513A4">
          <w:rPr>
            <w:rStyle w:val="Hyperlink"/>
            <w:noProof/>
            <w:lang w:val="pt-BR"/>
          </w:rPr>
          <w:t>1.1.5.2.1.2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Probabilidade de mul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64" w:history="1">
        <w:r w:rsidRPr="009513A4">
          <w:rPr>
            <w:rStyle w:val="Hyperlink"/>
            <w:noProof/>
            <w:lang w:val="pt-BR"/>
          </w:rPr>
          <w:t>1.1.5.2.2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F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5" w:history="1">
        <w:r w:rsidRPr="009513A4">
          <w:rPr>
            <w:rStyle w:val="Hyperlink"/>
            <w:noProof/>
            <w:lang w:val="pt-BR"/>
          </w:rPr>
          <w:t>1.1.5.2.2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Índices de Frequência, Gravidade e 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6" w:history="1">
        <w:r w:rsidRPr="009513A4">
          <w:rPr>
            <w:rStyle w:val="Hyperlink"/>
            <w:noProof/>
            <w:lang w:val="pt-BR"/>
          </w:rPr>
          <w:t>1.1.5.2.2.2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Percent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7" w:history="1">
        <w:r w:rsidRPr="009513A4">
          <w:rPr>
            <w:rStyle w:val="Hyperlink"/>
            <w:noProof/>
            <w:lang w:val="pt-BR"/>
          </w:rPr>
          <w:t>1.1.5.2.2.3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Índice Compo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8" w:history="1">
        <w:r w:rsidRPr="009513A4">
          <w:rPr>
            <w:rStyle w:val="Hyperlink"/>
            <w:noProof/>
            <w:lang w:val="pt-BR"/>
          </w:rPr>
          <w:t>1.1.5.2.2.4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Calculo Final do F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69" w:history="1">
        <w:r w:rsidRPr="009513A4">
          <w:rPr>
            <w:rStyle w:val="Hyperlink"/>
            <w:noProof/>
            <w:lang w:val="pt-BR"/>
          </w:rPr>
          <w:t>1.1.5.2.2.5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RAT Ajus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70" w:history="1">
        <w:r w:rsidRPr="009513A4">
          <w:rPr>
            <w:rStyle w:val="Hyperlink"/>
            <w:noProof/>
            <w:lang w:val="pt-BR"/>
          </w:rPr>
          <w:t>1.1.5.3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Intangív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1" w:history="1">
        <w:r w:rsidRPr="009513A4">
          <w:rPr>
            <w:rStyle w:val="Hyperlink"/>
            <w:noProof/>
            <w:lang w:val="pt-BR"/>
          </w:rPr>
          <w:t>1.1.5.3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Imagem da Empre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2" w:history="1">
        <w:r w:rsidRPr="009513A4">
          <w:rPr>
            <w:rStyle w:val="Hyperlink"/>
            <w:noProof/>
            <w:lang w:val="pt-BR"/>
          </w:rPr>
          <w:t>1.1.5.3.2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Engajamento e Clima organizacional (a discutir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9288573" w:history="1">
        <w:r w:rsidRPr="009513A4">
          <w:rPr>
            <w:rStyle w:val="Hyperlink"/>
            <w:noProof/>
            <w:lang w:val="pt-BR"/>
          </w:rPr>
          <w:t>1.1.5.4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Melhor Uso dos Recurs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4" w:history="1">
        <w:r w:rsidRPr="009513A4">
          <w:rPr>
            <w:rStyle w:val="Hyperlink"/>
            <w:noProof/>
            <w:lang w:val="pt-BR"/>
          </w:rPr>
          <w:t>1.1.5.4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Turnov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5" w:history="1">
        <w:r w:rsidRPr="009513A4">
          <w:rPr>
            <w:rStyle w:val="Hyperlink"/>
            <w:noProof/>
            <w:lang w:val="pt-BR"/>
          </w:rPr>
          <w:t>1.1.5.4.2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Absenteís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9288576" w:history="1">
        <w:r w:rsidRPr="009513A4">
          <w:rPr>
            <w:rStyle w:val="Hyperlink"/>
            <w:noProof/>
            <w:lang w:val="pt-BR"/>
          </w:rPr>
          <w:t>1.1.5.4.2.1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Dias de Absenteís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7" w:history="1">
        <w:r w:rsidRPr="009513A4">
          <w:rPr>
            <w:rStyle w:val="Hyperlink"/>
            <w:noProof/>
            <w:lang w:val="pt-BR"/>
          </w:rPr>
          <w:t>1.1.5.4.3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Presenteís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8" w:history="1">
        <w:r w:rsidRPr="009513A4">
          <w:rPr>
            <w:rStyle w:val="Hyperlink"/>
            <w:noProof/>
            <w:lang w:val="pt-BR"/>
          </w:rPr>
          <w:t>1.1.5.4.4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Refugo e Retrabalh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79" w:history="1">
        <w:r w:rsidRPr="009513A4">
          <w:rPr>
            <w:rStyle w:val="Hyperlink"/>
            <w:noProof/>
            <w:lang w:val="pt-BR"/>
          </w:rPr>
          <w:t>1.1.5.4.5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MP, Insumos, Equipamentos Oper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80" w:history="1">
        <w:r w:rsidRPr="009513A4">
          <w:rPr>
            <w:rStyle w:val="Hyperlink"/>
            <w:noProof/>
            <w:lang w:val="pt-BR"/>
          </w:rPr>
          <w:t>1.1.5.4.6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Qua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B2479" w:rsidRDefault="001B2479">
      <w:pPr>
        <w:pStyle w:val="Sumrio5"/>
        <w:tabs>
          <w:tab w:val="left" w:pos="1960"/>
          <w:tab w:val="right" w:leader="dot" w:pos="8828"/>
        </w:tabs>
        <w:rPr>
          <w:noProof/>
          <w:lang w:val="pt-BR" w:eastAsia="pt-BR"/>
        </w:rPr>
      </w:pPr>
      <w:hyperlink w:anchor="_Toc489288581" w:history="1">
        <w:r w:rsidRPr="009513A4">
          <w:rPr>
            <w:rStyle w:val="Hyperlink"/>
            <w:noProof/>
            <w:lang w:val="pt-BR"/>
          </w:rPr>
          <w:t>1.1.5.4.7</w:t>
        </w:r>
        <w:r>
          <w:rPr>
            <w:noProof/>
            <w:lang w:val="pt-BR" w:eastAsia="pt-BR"/>
          </w:rPr>
          <w:tab/>
        </w:r>
        <w:r w:rsidRPr="009513A4">
          <w:rPr>
            <w:rStyle w:val="Hyperlink"/>
            <w:noProof/>
            <w:lang w:val="pt-BR"/>
          </w:rPr>
          <w:t>Produtiv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2885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1B2479" w:rsidRPr="001B2479" w:rsidRDefault="001B2479" w:rsidP="001B2479">
      <w:pPr>
        <w:pStyle w:val="Corpodetexto"/>
        <w:rPr>
          <w:lang w:val="pt-BR"/>
        </w:rPr>
      </w:pPr>
      <w:r>
        <w:rPr>
          <w:lang w:val="pt-BR"/>
        </w:rPr>
        <w:fldChar w:fldCharType="end"/>
      </w:r>
    </w:p>
    <w:p w:rsidR="00C82C36" w:rsidRPr="001B2479" w:rsidRDefault="0067282C" w:rsidP="001B2479">
      <w:pPr>
        <w:pStyle w:val="Ttulo1"/>
        <w:rPr>
          <w:lang w:val="pt-BR"/>
        </w:rPr>
      </w:pPr>
      <w:bookmarkStart w:id="1" w:name="modelo-matematico---razao-beneficio-cust"/>
      <w:bookmarkStart w:id="2" w:name="_Toc489288532"/>
      <w:bookmarkEnd w:id="1"/>
      <w:r w:rsidRPr="001B2479">
        <w:rPr>
          <w:lang w:val="pt-BR"/>
        </w:rPr>
        <w:t>Modelo Matemático - Razão Benefício-Custo</w:t>
      </w:r>
      <w:bookmarkEnd w:id="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e documento contém uma definição do modelo matemático que suporta a calculadora de custos e benefícios de inciativas em SST.</w:t>
      </w:r>
    </w:p>
    <w:p w:rsidR="00C82C36" w:rsidRPr="001B2479" w:rsidRDefault="0067282C">
      <w:pPr>
        <w:pStyle w:val="Ttulo2"/>
        <w:rPr>
          <w:lang w:val="pt-BR"/>
        </w:rPr>
      </w:pPr>
      <w:bookmarkStart w:id="3" w:name="cbr---razao-beneficio-custo"/>
      <w:bookmarkStart w:id="4" w:name="_Toc489288533"/>
      <w:bookmarkEnd w:id="3"/>
      <w:r w:rsidRPr="001B2479">
        <w:rPr>
          <w:lang w:val="pt-BR"/>
        </w:rPr>
        <w:t>CBR - Razão Benefício-Custo</w:t>
      </w:r>
      <w:bookmarkEnd w:id="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 razão benefício-custo </w:t>
      </w:r>
      <m:oMath>
        <m:r>
          <w:rPr>
            <w:rFonts w:ascii="Cambria Math" w:hAnsi="Cambria Math"/>
          </w:rPr>
          <m:t>RBC</m:t>
        </m:r>
      </m:oMath>
      <w:r w:rsidRPr="001B2479">
        <w:rPr>
          <w:lang w:val="pt-BR"/>
        </w:rPr>
        <w:t xml:space="preserve"> corresponde à razão do somatório dos cust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1B2479">
        <w:rPr>
          <w:lang w:val="pt-BR"/>
        </w:rPr>
        <w:t xml:space="preserve"> onde </w:t>
      </w:r>
      <m:oMath>
        <m:r>
          <w:rPr>
            <w:rFonts w:ascii="Cambria Math" w:hAnsi="Cambria Math"/>
          </w:rPr>
          <m:t>i</m:t>
        </m:r>
      </m:oMath>
      <w:r w:rsidRPr="001B2479">
        <w:rPr>
          <w:lang w:val="pt-BR"/>
        </w:rPr>
        <w:t xml:space="preserve"> representa o índice de custos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1B2479">
        <w:rPr>
          <w:lang w:val="pt-BR"/>
        </w:rPr>
        <w:t xml:space="preserve"> os benefícios a valor presente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BC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C82C36" w:rsidRPr="001B2479" w:rsidRDefault="0067282C">
      <w:pPr>
        <w:pStyle w:val="Ttulo3"/>
        <w:rPr>
          <w:lang w:val="pt-BR"/>
        </w:rPr>
      </w:pPr>
      <w:bookmarkStart w:id="5" w:name="fluxo-de-caixa-em-valor-presente"/>
      <w:bookmarkStart w:id="6" w:name="_Toc489288534"/>
      <w:bookmarkEnd w:id="5"/>
      <w:r w:rsidRPr="001B2479">
        <w:rPr>
          <w:lang w:val="pt-BR"/>
        </w:rPr>
        <w:t>Fluxo de Caixa em Valor Presente</w:t>
      </w:r>
      <w:bookmarkEnd w:id="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fluxos </w:t>
      </w:r>
      <w:r w:rsidRPr="001B2479">
        <w:rPr>
          <w:lang w:val="pt-BR"/>
        </w:rPr>
        <w:t xml:space="preserve">de caixa devem ser ajustados a valor presente utilizando-se uma taxa de atratividade </w:t>
      </w:r>
      <m:oMath>
        <m:r>
          <w:rPr>
            <w:rFonts w:ascii="Cambria Math" w:hAnsi="Cambria Math"/>
          </w:rPr>
          <m:t>θ</m:t>
        </m:r>
      </m:oMath>
      <w:r w:rsidRPr="001B2479">
        <w:rPr>
          <w:lang w:val="pt-BR"/>
        </w:rPr>
        <w:t xml:space="preserve"> definida pelo usuário do modelo. Tal taxa será utilizada para trazer os valores de fluxo de caixa a valor presente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1+</m:t>
              </m:r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C82C36" w:rsidRPr="001B2479" w:rsidRDefault="0067282C">
      <w:pPr>
        <w:pStyle w:val="Ttulo3"/>
        <w:rPr>
          <w:lang w:val="pt-BR"/>
        </w:rPr>
      </w:pPr>
      <w:bookmarkStart w:id="7" w:name="calculo-dos-beneficios-da-iniciativa"/>
      <w:bookmarkStart w:id="8" w:name="_Toc489288535"/>
      <w:bookmarkEnd w:id="7"/>
      <w:r w:rsidRPr="001B2479">
        <w:rPr>
          <w:lang w:val="pt-BR"/>
        </w:rPr>
        <w:t>Cálculo dos Benefícios da Inic</w:t>
      </w:r>
      <w:r w:rsidRPr="001B2479">
        <w:rPr>
          <w:lang w:val="pt-BR"/>
        </w:rPr>
        <w:t>iativa</w:t>
      </w:r>
      <w:bookmarkEnd w:id="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Em todos os casos, o benefício será calculado a partir da diferença em valores monetários de uma variável financeira sem a iniciativa em SST e com a iniciativa em SST. Exemplificando, o benefício gerado pela redução de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1B2479">
        <w:rPr>
          <w:lang w:val="pt-BR"/>
        </w:rPr>
        <w:t xml:space="preserve"> será calc</w:t>
      </w:r>
      <w:r w:rsidRPr="001B2479">
        <w:rPr>
          <w:lang w:val="pt-BR"/>
        </w:rPr>
        <w:t>ulado a partir da seguinte equaçã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sis</m:t>
              </m:r>
            </m:sub>
          </m:sSub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Exemplificando, se uma empresa, sem uma iniciativa em SST terá </w:t>
      </w:r>
      <m:oMath>
        <m:r>
          <w:rPr>
            <w:rFonts w:ascii="Cambria Math" w:hAnsi="Cambria Math"/>
            <w:lang w:val="pt-BR"/>
          </w:rPr>
          <m:t>20000</m:t>
        </m:r>
      </m:oMath>
      <w:r w:rsidRPr="001B2479">
        <w:rPr>
          <w:lang w:val="pt-BR"/>
        </w:rPr>
        <w:t xml:space="preserve"> reais em desepesas com absenteísmo, e com esta iniciativa terá </w:t>
      </w:r>
      <m:oMath>
        <m:r>
          <w:rPr>
            <w:rFonts w:ascii="Cambria Math" w:hAnsi="Cambria Math"/>
            <w:lang w:val="pt-BR"/>
          </w:rPr>
          <m:t>15000</m:t>
        </m:r>
      </m:oMath>
      <w:r w:rsidRPr="001B2479">
        <w:rPr>
          <w:lang w:val="pt-BR"/>
        </w:rPr>
        <w:t>, o benefício oriúndo desta inciativa, apenas rela</w:t>
      </w:r>
      <w:r w:rsidRPr="001B2479">
        <w:rPr>
          <w:lang w:val="pt-BR"/>
        </w:rPr>
        <w:t>cionado a absenteísmo será: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sis</m:t>
              </m:r>
            </m:sub>
          </m:sSub>
          <m:r>
            <w:rPr>
              <w:rFonts w:ascii="Cambria Math" w:hAnsi="Cambria Math"/>
            </w:rPr>
            <m:t>=(-15000)-(-20000)=5000</m:t>
          </m:r>
        </m:oMath>
      </m:oMathPara>
    </w:p>
    <w:p w:rsidR="00C82C36" w:rsidRPr="001B2479" w:rsidRDefault="0067282C">
      <w:pPr>
        <w:pStyle w:val="Ttulo3"/>
        <w:rPr>
          <w:lang w:val="pt-BR"/>
        </w:rPr>
      </w:pPr>
      <w:bookmarkStart w:id="9" w:name="calculo-dos-eventos"/>
      <w:bookmarkStart w:id="10" w:name="_Toc489288536"/>
      <w:bookmarkEnd w:id="9"/>
      <w:r w:rsidRPr="001B2479">
        <w:rPr>
          <w:lang w:val="pt-BR"/>
        </w:rPr>
        <w:t>Cálculo dos Eventos</w:t>
      </w:r>
      <w:bookmarkEnd w:id="1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Em todos os casos, o número de evento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1B2479">
        <w:rPr>
          <w:lang w:val="pt-BR"/>
        </w:rPr>
        <w:t>, e o percentual de f</w:t>
      </w:r>
      <w:r w:rsidRPr="001B2479">
        <w:rPr>
          <w:lang w:val="pt-BR"/>
        </w:rPr>
        <w:t xml:space="preserve">uncionários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1B2479">
        <w:rPr>
          <w:lang w:val="pt-BR"/>
        </w:rPr>
        <w:t xml:space="preserve"> que sofrerá o evento </w:t>
      </w:r>
      <m:oMath>
        <m:r>
          <w:rPr>
            <w:rFonts w:ascii="Cambria Math" w:hAnsi="Cambria Math"/>
          </w:rPr>
          <m:t>c</m:t>
        </m:r>
      </m:oMath>
      <w:r w:rsidRPr="001B2479">
        <w:rPr>
          <w:lang w:val="pt-BR"/>
        </w:rPr>
        <w:t xml:space="preserve">, e o percentual do tipo de acidente </w:t>
      </w:r>
      <m:oMath>
        <m:r>
          <w:rPr>
            <w:rFonts w:ascii="Cambria Math" w:hAnsi="Cambria Math"/>
          </w:rPr>
          <m:t>k</m:t>
        </m:r>
      </m:oMath>
      <w:r w:rsidRPr="001B2479">
        <w:rPr>
          <w:lang w:val="pt-BR"/>
        </w:rPr>
        <w:t xml:space="preserve"> ocorrer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1B2479">
        <w:rPr>
          <w:lang w:val="pt-BR"/>
        </w:rPr>
        <w:t xml:space="preserve">. Os eventos </w:t>
      </w:r>
      <m:oMath>
        <m:r>
          <w:rPr>
            <w:rFonts w:ascii="Cambria Math" w:hAnsi="Cambria Math"/>
          </w:rPr>
          <m:t>c</m:t>
        </m:r>
      </m:oMath>
      <w:r w:rsidRPr="001B2479">
        <w:rPr>
          <w:lang w:val="pt-BR"/>
        </w:rPr>
        <w:t xml:space="preserve"> pertecem ao conjunto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lt;15,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gt;15,ó</m:t>
        </m:r>
        <m:r>
          <w:rPr>
            <w:rFonts w:ascii="Cambria Math" w:hAnsi="Cambria Math"/>
          </w:rPr>
          <m:t>bi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semafastamento</m:t>
        </m:r>
        <m:r>
          <w:rPr>
            <w:rFonts w:ascii="Cambria Math" w:hAnsi="Cambria Math"/>
            <w:lang w:val="pt-BR"/>
          </w:rPr>
          <m:t>}</m:t>
        </m:r>
      </m:oMath>
      <w:r w:rsidRPr="001B2479">
        <w:rPr>
          <w:lang w:val="pt-BR"/>
        </w:rPr>
        <w:t xml:space="preserve"> e os tipos de acidente </w:t>
      </w:r>
      <m:oMath>
        <m:r>
          <w:rPr>
            <w:rFonts w:ascii="Cambria Math" w:hAnsi="Cambria Math"/>
          </w:rPr>
          <m:t>k</m:t>
        </m:r>
      </m:oMath>
      <w:r w:rsidRPr="001B2479">
        <w:rPr>
          <w:lang w:val="pt-BR"/>
        </w:rPr>
        <w:t xml:space="preserve"> pertencem ao conjunto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í</m:t>
        </m:r>
        <m:r>
          <w:rPr>
            <w:rFonts w:ascii="Cambria Math" w:hAnsi="Cambria Math"/>
          </w:rPr>
          <m:t>pic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traje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doen</m:t>
        </m:r>
        <m:r>
          <w:rPr>
            <w:rFonts w:ascii="Cambria Math" w:hAnsi="Cambria Math"/>
            <w:lang w:val="pt-BR"/>
          </w:rPr>
          <m:t>ç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ocupacional</m:t>
        </m:r>
        <m:r>
          <w:rPr>
            <w:rFonts w:ascii="Cambria Math" w:hAnsi="Cambria Math"/>
            <w:lang w:val="pt-BR"/>
          </w:rPr>
          <m:t>}</m:t>
        </m:r>
      </m:oMath>
      <w:r w:rsidRPr="001B2479">
        <w:rPr>
          <w:lang w:val="pt-BR"/>
        </w:rPr>
        <w:t>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 ∀ 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 ∈ 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,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 ∈ </m:t>
          </m:r>
          <m:r>
            <w:rPr>
              <w:rFonts w:ascii="Cambria Math" w:hAnsi="Cambria Math"/>
            </w:rPr>
            <m:t>K</m:t>
          </m:r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11" w:name="calculo-de-faltas"/>
      <w:bookmarkStart w:id="12" w:name="_Toc489288537"/>
      <w:bookmarkEnd w:id="11"/>
      <w:r w:rsidRPr="001B2479">
        <w:rPr>
          <w:lang w:val="pt-BR"/>
        </w:rPr>
        <w:t>Calculo de Faltas</w:t>
      </w:r>
      <w:bookmarkEnd w:id="1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número de faltas será calculado a partir da multiplicação do número de funcionários da </w:t>
      </w:r>
      <w:r w:rsidRPr="001B2479">
        <w:rPr>
          <w:lang w:val="pt-BR"/>
        </w:rPr>
        <w:t xml:space="preserve">empresa </w:t>
      </w:r>
      <m:oMath>
        <m:r>
          <w:rPr>
            <w:rFonts w:ascii="Cambria Math" w:hAnsi="Cambria Math"/>
          </w:rPr>
          <m:t>f</m:t>
        </m:r>
      </m:oMath>
      <w:r w:rsidRPr="001B2479">
        <w:rPr>
          <w:lang w:val="pt-BR"/>
        </w:rPr>
        <w:t xml:space="preserve"> e a taxa de fal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alta</m:t>
            </m:r>
          </m:sub>
        </m:sSub>
      </m:oMath>
      <w:r w:rsidRPr="001B2479">
        <w:rPr>
          <w:lang w:val="pt-BR"/>
        </w:rPr>
        <w:t>, conforme equação abaixo: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</m:oMath>
      </m:oMathPara>
    </w:p>
    <w:p w:rsidR="00C82C36" w:rsidRPr="001B2479" w:rsidRDefault="0067282C">
      <w:pPr>
        <w:pStyle w:val="Ttulo3"/>
        <w:rPr>
          <w:lang w:val="pt-BR"/>
        </w:rPr>
      </w:pPr>
      <w:bookmarkStart w:id="13" w:name="ligacao-entre-eventos-e-variaveis-previd"/>
      <w:bookmarkStart w:id="14" w:name="_Toc489288538"/>
      <w:bookmarkEnd w:id="13"/>
      <w:r w:rsidRPr="001B2479">
        <w:rPr>
          <w:lang w:val="pt-BR"/>
        </w:rPr>
        <w:t>Ligação entre Eventos e Variáveis Previdenciárias</w:t>
      </w:r>
      <w:bookmarkEnd w:id="1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quadro a seguir apresenta a ligação entre os eventos e os benefícios calculados. </w:t>
      </w:r>
      <w:r>
        <w:rPr>
          <w:noProof/>
        </w:rPr>
        <w:drawing>
          <wp:inline distT="0" distB="0" distL="0" distR="0">
            <wp:extent cx="5334000" cy="1493634"/>
            <wp:effectExtent l="0" t="0" r="0" b="0"/>
            <wp:docPr id="1" name="Picture" descr="Quadro de Eventos e B's calculad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quadro_beneficio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2C36" w:rsidRPr="001B2479" w:rsidRDefault="0067282C">
      <w:pPr>
        <w:pStyle w:val="Ttulo4"/>
        <w:rPr>
          <w:lang w:val="pt-BR"/>
        </w:rPr>
      </w:pPr>
      <w:bookmarkStart w:id="15" w:name="b91---auxilio-doenca-acidentario."/>
      <w:bookmarkStart w:id="16" w:name="_Toc489288539"/>
      <w:bookmarkEnd w:id="15"/>
      <w:r w:rsidRPr="001B2479">
        <w:rPr>
          <w:lang w:val="pt-BR"/>
        </w:rPr>
        <w:t>B91 - Auxílio Doença Aci</w:t>
      </w:r>
      <w:r w:rsidRPr="001B2479">
        <w:rPr>
          <w:lang w:val="pt-BR"/>
        </w:rPr>
        <w:t>dentário.</w:t>
      </w:r>
      <w:bookmarkEnd w:id="1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pós o calculo dos eventos serão calculados os benefícios gerados a partir deste benefícios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upacional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17" w:name="b92---aposentadoria-por-invalidez-aciden"/>
      <w:bookmarkStart w:id="18" w:name="_Toc489288540"/>
      <w:bookmarkEnd w:id="17"/>
      <w:r w:rsidRPr="001B2479">
        <w:rPr>
          <w:lang w:val="pt-BR"/>
        </w:rPr>
        <w:t>B92 - Aposentadoria por Invalidez Acidentária</w:t>
      </w:r>
      <w:bookmarkEnd w:id="1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número de benefícios concedi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pt-BR"/>
              </w:rPr>
              <m:t>92</m:t>
            </m:r>
          </m:sub>
        </m:sSub>
      </m:oMath>
      <w:r w:rsidRPr="001B2479">
        <w:rPr>
          <w:lang w:val="pt-BR"/>
        </w:rPr>
        <w:t xml:space="preserve"> </w:t>
      </w:r>
      <w:r w:rsidRPr="001B2479">
        <w:rPr>
          <w:lang w:val="pt-BR"/>
        </w:rPr>
        <w:t xml:space="preserve">será igual ao número de afastamentos menor do que quinze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&lt;15</m:t>
                </m:r>
              </m:sub>
            </m:sSub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1B2479">
        <w:rPr>
          <w:lang w:val="pt-BR"/>
        </w:rPr>
        <w:t>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2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ond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í</m:t>
          </m:r>
          <m:r>
            <w:rPr>
              <w:rFonts w:ascii="Cambria Math" w:hAnsi="Cambria Math"/>
            </w:rPr>
            <m:t>pic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rajet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u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doen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cupacional</m:t>
          </m:r>
          <m:r>
            <w:rPr>
              <w:rFonts w:ascii="Cambria Math" w:hAnsi="Cambria Math"/>
            </w:rPr>
            <m:t>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 probabilidade de invalidez P_{inval} será igual para ca</w:t>
      </w:r>
      <w:r w:rsidRPr="001B2479">
        <w:rPr>
          <w:lang w:val="pt-BR"/>
        </w:rPr>
        <w:t xml:space="preserve">da tipo de acidente </w:t>
      </w:r>
      <m:oMath>
        <m:r>
          <w:rPr>
            <w:rFonts w:ascii="Cambria Math" w:hAnsi="Cambria Math"/>
          </w:rPr>
          <m:t>k</m:t>
        </m:r>
      </m:oMath>
      <w:r w:rsidRPr="001B2479">
        <w:rPr>
          <w:lang w:val="pt-BR"/>
        </w:rPr>
        <w:t>.</w:t>
      </w:r>
    </w:p>
    <w:p w:rsidR="00C82C36" w:rsidRDefault="0067282C">
      <w:pPr>
        <w:pStyle w:val="Ttulo4"/>
      </w:pPr>
      <w:bookmarkStart w:id="19" w:name="b93---pensao-por-morte-acidentaria"/>
      <w:bookmarkStart w:id="20" w:name="_Toc489288541"/>
      <w:bookmarkEnd w:id="19"/>
      <w:r>
        <w:t>B93 - Pensão por Morte Acidentária</w:t>
      </w:r>
      <w:bookmarkEnd w:id="20"/>
    </w:p>
    <w:p w:rsidR="00C82C36" w:rsidRDefault="006728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3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ond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í</m:t>
          </m:r>
          <m:r>
            <w:rPr>
              <w:rFonts w:ascii="Cambria Math" w:hAnsi="Cambria Math"/>
            </w:rPr>
            <m:t>pic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rajeto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u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doen</m:t>
          </m:r>
          <m:r>
            <w:rPr>
              <w:rFonts w:ascii="Cambria Math" w:hAnsi="Cambria Math"/>
            </w:rPr>
            <m:t>ç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ocupacional</m:t>
          </m:r>
          <m:r>
            <w:rPr>
              <w:rFonts w:ascii="Cambria Math" w:hAnsi="Cambria Math"/>
            </w:rPr>
            <m:t>)</m:t>
          </m:r>
        </m:oMath>
      </m:oMathPara>
    </w:p>
    <w:p w:rsidR="00C82C36" w:rsidRDefault="0067282C">
      <w:pPr>
        <w:pStyle w:val="Ttulo4"/>
      </w:pPr>
      <w:bookmarkStart w:id="21" w:name="b94---auxilio-acidente"/>
      <w:bookmarkStart w:id="22" w:name="_Toc489288542"/>
      <w:bookmarkEnd w:id="21"/>
      <w:r>
        <w:t>B94 - Auxílio Acidente</w:t>
      </w:r>
      <w:bookmarkEnd w:id="22"/>
    </w:p>
    <w:p w:rsidR="00C82C36" w:rsidRDefault="006728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4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raj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Deve-s</w:t>
      </w:r>
      <w:r w:rsidRPr="001B2479">
        <w:rPr>
          <w:lang w:val="pt-BR"/>
        </w:rPr>
        <w:t>e notar que, para fins de FAP, os eventos não devem considerar os acidentes de trajetos. Caso o número de benefícios separado por espécie seja apenas relevante para o FAP, os acidentes de trajetos devem ser removidos das fórmulas acima. Caso contrário, dev</w:t>
      </w:r>
      <w:r w:rsidRPr="001B2479">
        <w:rPr>
          <w:lang w:val="pt-BR"/>
        </w:rPr>
        <w:t>em ser criadas variáveis em separado para fins de FAP e para outros fins.</w:t>
      </w:r>
    </w:p>
    <w:p w:rsidR="00C82C36" w:rsidRPr="001B2479" w:rsidRDefault="0067282C">
      <w:pPr>
        <w:pStyle w:val="Ttulo4"/>
        <w:rPr>
          <w:lang w:val="pt-BR"/>
        </w:rPr>
      </w:pPr>
      <w:bookmarkStart w:id="23" w:name="b31---auxilio-doenca-previdenciario"/>
      <w:bookmarkStart w:id="24" w:name="_Toc489288543"/>
      <w:bookmarkEnd w:id="23"/>
      <w:r w:rsidRPr="001B2479">
        <w:rPr>
          <w:lang w:val="pt-BR"/>
        </w:rPr>
        <w:t>B31 - Auxílio Doença Previdenciário</w:t>
      </w:r>
      <w:bookmarkEnd w:id="2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Auxílios por Doença Previdenciário serão calculado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</m:t>
            </m:r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</w:rPr>
              <m:t>al</m:t>
            </m:r>
            <m:r>
              <w:rPr>
                <w:rFonts w:ascii="Cambria Math" w:hAnsi="Cambria Math"/>
                <w:lang w:val="pt-BR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gt;15</m:t>
            </m:r>
          </m:sub>
        </m:sSub>
      </m:oMath>
      <w:r w:rsidRPr="001B2479">
        <w:rPr>
          <w:lang w:val="pt-BR"/>
        </w:rPr>
        <w:t>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31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25" w:name="b32---aposentadoria-invalidez-previdenci"/>
      <w:bookmarkStart w:id="26" w:name="_Toc489288544"/>
      <w:bookmarkEnd w:id="25"/>
      <w:r w:rsidRPr="001B2479">
        <w:rPr>
          <w:lang w:val="pt-BR"/>
        </w:rPr>
        <w:t>B32 - Aposentadoria Invalidez Previdenciário</w:t>
      </w:r>
      <w:bookmarkEnd w:id="2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s aposentadorias por invalidez previdenciárias serão calculada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</m:t>
            </m:r>
            <m:r>
              <w:rPr>
                <w:rFonts w:ascii="Cambria Math" w:hAnsi="Cambria Math"/>
              </w:rPr>
              <m:t>l</m:t>
            </m:r>
            <m:r>
              <w:rPr>
                <w:rFonts w:ascii="Cambria Math" w:hAnsi="Cambria Math"/>
              </w:rPr>
              <m:t>acionadoAoTrabal</m:t>
            </m:r>
            <m:r>
              <w:rPr>
                <w:rFonts w:ascii="Cambria Math" w:hAnsi="Cambria Math"/>
                <w:lang w:val="pt-BR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gt;15</m:t>
            </m:r>
          </m:sub>
        </m:sSub>
      </m:oMath>
      <w:r w:rsidRPr="001B2479">
        <w:rPr>
          <w:lang w:val="pt-BR"/>
        </w:rPr>
        <w:t>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32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idez</m:t>
              </m:r>
            </m:sub>
          </m:sSub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27" w:name="numero-de-beneficios-acumulados"/>
      <w:bookmarkStart w:id="28" w:name="_Toc489288545"/>
      <w:bookmarkEnd w:id="27"/>
      <w:r w:rsidRPr="001B2479">
        <w:rPr>
          <w:lang w:val="pt-BR"/>
        </w:rPr>
        <w:t>Numero de benefícios acumulados</w:t>
      </w:r>
      <w:bookmarkEnd w:id="2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O número de benefícios acumulado será calculado de acordo com o número de benefícios concedi</w:t>
      </w:r>
      <w:r w:rsidRPr="001B2479">
        <w:rPr>
          <w:lang w:val="pt-BR"/>
        </w:rPr>
        <w:t xml:space="preserve">do até o período </w:t>
      </w:r>
      <m:oMath>
        <m:r>
          <w:rPr>
            <w:rFonts w:ascii="Cambria Math" w:hAnsi="Cambria Math"/>
          </w:rPr>
          <m:t>t</m:t>
        </m:r>
      </m:oMath>
      <w:r w:rsidRPr="001B2479">
        <w:rPr>
          <w:lang w:val="pt-BR"/>
        </w:rPr>
        <w:t xml:space="preserve"> em questão e o número de benefícios inicial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nicial</m:t>
          </m:r>
          <m:r>
            <w:rPr>
              <w:rFonts w:ascii="Cambria Math" w:hAnsi="Cambria Math"/>
            </w:rPr>
            <m:t> ∀ 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 ∈ </m:t>
          </m:r>
          <m:r>
            <w:rPr>
              <w:rFonts w:ascii="Cambria Math" w:hAnsi="Cambria Math"/>
            </w:rPr>
            <m:t>B</m:t>
          </m:r>
        </m:oMath>
      </m:oMathPara>
    </w:p>
    <w:p w:rsidR="00C82C36" w:rsidRPr="001B2479" w:rsidRDefault="0067282C">
      <w:pPr>
        <w:pStyle w:val="Ttulo3"/>
        <w:rPr>
          <w:lang w:val="pt-BR"/>
        </w:rPr>
      </w:pPr>
      <w:bookmarkStart w:id="29" w:name="categorias-de-beneficios"/>
      <w:bookmarkStart w:id="30" w:name="_Toc489288546"/>
      <w:bookmarkEnd w:id="29"/>
      <w:r w:rsidRPr="001B2479">
        <w:rPr>
          <w:lang w:val="pt-BR"/>
        </w:rPr>
        <w:lastRenderedPageBreak/>
        <w:t>Categorias de Benefícios</w:t>
      </w:r>
      <w:bookmarkEnd w:id="30"/>
    </w:p>
    <w:p w:rsidR="00C82C36" w:rsidRPr="001B2479" w:rsidRDefault="0067282C">
      <w:pPr>
        <w:pStyle w:val="Ttulo4"/>
        <w:rPr>
          <w:lang w:val="pt-BR"/>
        </w:rPr>
      </w:pPr>
      <w:bookmarkStart w:id="31" w:name="despesas-evitaveis"/>
      <w:bookmarkStart w:id="32" w:name="_Toc489288547"/>
      <w:bookmarkEnd w:id="31"/>
      <w:r w:rsidRPr="001B2479">
        <w:rPr>
          <w:lang w:val="pt-BR"/>
        </w:rPr>
        <w:t>Despesas Evitáveis</w:t>
      </w:r>
      <w:bookmarkEnd w:id="32"/>
    </w:p>
    <w:p w:rsidR="00C82C36" w:rsidRPr="001B2479" w:rsidRDefault="0067282C">
      <w:pPr>
        <w:pStyle w:val="Ttulo5"/>
        <w:rPr>
          <w:lang w:val="pt-BR"/>
        </w:rPr>
      </w:pPr>
      <w:bookmarkStart w:id="33" w:name="despesas-com-reclamatorias-trabalhistas"/>
      <w:bookmarkStart w:id="34" w:name="_Toc489288548"/>
      <w:bookmarkEnd w:id="33"/>
      <w:r w:rsidRPr="001B2479">
        <w:rPr>
          <w:lang w:val="pt-BR"/>
        </w:rPr>
        <w:t>Despesas com Reclamatórias Trabalhistas</w:t>
      </w:r>
      <w:bookmarkEnd w:id="3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preende as despesas evitadas com</w:t>
      </w:r>
      <w:r w:rsidRPr="001B2479">
        <w:rPr>
          <w:lang w:val="pt-BR"/>
        </w:rPr>
        <w:t xml:space="preserve"> reclamatórias trabalhistas (objeto da ação relacionadas à doenças e acidentes do trabalho) após a implementação integral da iniciativa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drec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35" w:name="numero-de-reclamatorias-trabalhistas"/>
      <w:bookmarkStart w:id="36" w:name="_Toc489288549"/>
      <w:bookmarkEnd w:id="35"/>
      <w:r w:rsidRPr="001B2479">
        <w:rPr>
          <w:lang w:val="pt-BR"/>
        </w:rPr>
        <w:t>Número de Reclamatórias Trabalhistas</w:t>
      </w:r>
      <w:bookmarkEnd w:id="3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número </w:t>
      </w:r>
      <w:r w:rsidRPr="001B2479">
        <w:rPr>
          <w:lang w:val="pt-BR"/>
        </w:rPr>
        <w:t>de reclamatórias trabalhistas será calculado considerando o número de funcionários desligados total multiplicado pela probabilidade de ajuizar e ganhar uma reclamatória trabalhista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d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juizarEga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rreclamatoria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37" w:name="acidente-doenca-ocupacional---invalidez"/>
      <w:bookmarkStart w:id="38" w:name="_Toc489288550"/>
      <w:bookmarkEnd w:id="37"/>
      <w:r w:rsidRPr="001B2479">
        <w:rPr>
          <w:lang w:val="pt-BR"/>
        </w:rPr>
        <w:t>Acidente / Doença Ocupacional - Invalidez</w:t>
      </w:r>
      <w:bookmarkEnd w:id="3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preende as despesas evitadas com incapacitação parcial ou total provocada por acidente típico, doença ocupacional ou acidente de trajeto após a implementação int</w:t>
      </w:r>
      <w:r w:rsidRPr="001B2479">
        <w:rPr>
          <w:lang w:val="pt-BR"/>
        </w:rPr>
        <w:t>egral da iniciativa.</w:t>
      </w:r>
    </w:p>
    <w:p w:rsidR="00C82C36" w:rsidRPr="001B2479" w:rsidRDefault="0067282C">
      <w:pPr>
        <w:pStyle w:val="Corpodetexto"/>
        <w:rPr>
          <w:lang w:val="pt-BR"/>
        </w:rPr>
      </w:pPr>
      <w:r w:rsidRPr="001B2479">
        <w:rPr>
          <w:lang w:val="pt-BR"/>
        </w:rPr>
        <w:t xml:space="preserve">Possibilidade 1: Todos os custos incorridos nesta rúbrica entram para o calculo do FAP e não deveriam ser contados em duplicidade. </w:t>
      </w:r>
      <w:r w:rsidRPr="001B2479">
        <w:rPr>
          <w:lang w:val="pt-BR"/>
        </w:rPr>
        <w:t>Possibilidade 2: Existem despesas que não estão em nenhuma outra categoria e que deveriam ser contabilizados aqui. A princípio estamos na possibilidade 1. A categoria será excluída caso a possibilidade 1 se confirme.</w:t>
      </w:r>
    </w:p>
    <w:p w:rsidR="00C82C36" w:rsidRPr="001B2479" w:rsidRDefault="0067282C">
      <w:pPr>
        <w:pStyle w:val="Ttulo5"/>
        <w:rPr>
          <w:lang w:val="pt-BR"/>
        </w:rPr>
      </w:pPr>
      <w:bookmarkStart w:id="39" w:name="acoes-regressivas"/>
      <w:bookmarkStart w:id="40" w:name="_Toc489288551"/>
      <w:bookmarkEnd w:id="39"/>
      <w:r w:rsidRPr="001B2479">
        <w:rPr>
          <w:lang w:val="pt-BR"/>
        </w:rPr>
        <w:t>Ações Regressivas</w:t>
      </w:r>
      <w:bookmarkEnd w:id="4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</w:t>
      </w:r>
      <w:r w:rsidRPr="001B2479">
        <w:rPr>
          <w:lang w:val="pt-BR"/>
        </w:rPr>
        <w:t>preende as despesas evitadas com ações regressivas do INSS após a implementação integral da iniciativa. A Ação Regressiva representa o o ressarcimento de pagamento de benefícios acidentários do empregador ao INSS. Lei 8213/91, artigo 120 :A ação regressiva</w:t>
      </w:r>
      <w:r w:rsidRPr="001B2479">
        <w:rPr>
          <w:lang w:val="pt-BR"/>
        </w:rPr>
        <w:t xml:space="preserve"> é a penalização adicional relacionada ao B91 - B94.</w:t>
      </w:r>
    </w:p>
    <w:p w:rsidR="00C82C36" w:rsidRPr="001B2479" w:rsidRDefault="0067282C">
      <w:pPr>
        <w:pStyle w:val="Ttulo6"/>
        <w:rPr>
          <w:lang w:val="pt-BR"/>
        </w:rPr>
      </w:pPr>
      <w:bookmarkStart w:id="41" w:name="acoes-regressivas-relacionadas-ao-inss"/>
      <w:bookmarkStart w:id="42" w:name="_Toc489288552"/>
      <w:bookmarkEnd w:id="41"/>
      <w:r w:rsidRPr="001B2479">
        <w:rPr>
          <w:lang w:val="pt-BR"/>
        </w:rPr>
        <w:t>Ações Regressivas Relacionadas ao INSS</w:t>
      </w:r>
      <w:bookmarkEnd w:id="4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ações regressivas relacionadas ao INSS serão calculadas considerando o número de benefícios acumulado, e a probabilidade de incidência de uma ação r</w:t>
      </w:r>
      <w:r w:rsidRPr="001B2479">
        <w:rPr>
          <w:lang w:val="pt-BR"/>
        </w:rPr>
        <w:t>egressiva, e a despesa média relacionada a uma ação regressiva. Além disso, um cenário de crise poderá modular a esta funçã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çõ</m:t>
              </m:r>
              <m:r>
                <w:rPr>
                  <w:rFonts w:ascii="Cambria Math" w:hAnsi="Cambria Math"/>
                </w:rPr>
                <m:t>esregressivasIN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caoregress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se</m:t>
          </m:r>
          <m: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treg</m:t>
          </m:r>
          <m:r>
            <w:rPr>
              <w:rFonts w:ascii="Cambria Math" w:hAnsi="Cambria Math"/>
            </w:rPr>
            <m:t>r</m:t>
          </m:r>
          <m:r>
            <w:rPr>
              <w:rFonts w:ascii="Cambria Math" w:hAnsi="Cambria Math"/>
            </w:rPr>
            <m:t>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43" w:name="acoes-regressivas-relacionadas-ao-plano-"/>
      <w:bookmarkStart w:id="44" w:name="_Toc489288553"/>
      <w:bookmarkEnd w:id="43"/>
      <w:r w:rsidRPr="001B2479">
        <w:rPr>
          <w:lang w:val="pt-BR"/>
        </w:rPr>
        <w:lastRenderedPageBreak/>
        <w:t>Ações Regressivas Relacionadas ao Plano de Saúde</w:t>
      </w:r>
      <w:bookmarkEnd w:id="4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s despesas com ações regressivas relacionadas ao plano de saúde serão calculadas de forma similar, considerando os afastamentos acumulados, o percentual de tratamento no SUS e no Plano de Saúde e </w:t>
      </w:r>
      <w:r w:rsidRPr="001B2479">
        <w:rPr>
          <w:lang w:val="pt-BR"/>
        </w:rPr>
        <w:t>o custo médio do evento no plano de saúde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çõ</m:t>
              </m:r>
              <m:r>
                <w:rPr>
                  <w:rFonts w:ascii="Cambria Math" w:hAnsi="Cambria Math"/>
                </w:rPr>
                <m:t>esregrSUS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fastamenAcumulad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ercTratSus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se</m:t>
          </m:r>
          <m: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PercCobrSUSEPlano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med</m:t>
          </m:r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45" w:name="ausencia-para-tratamento"/>
      <w:bookmarkStart w:id="46" w:name="_Toc489288554"/>
      <w:bookmarkEnd w:id="45"/>
      <w:r w:rsidRPr="001B2479">
        <w:rPr>
          <w:lang w:val="pt-BR"/>
        </w:rPr>
        <w:t>Ausência para Tratamento</w:t>
      </w:r>
      <w:bookmarkEnd w:id="4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preende as des</w:t>
      </w:r>
      <w:r w:rsidRPr="001B2479">
        <w:rPr>
          <w:lang w:val="pt-BR"/>
        </w:rPr>
        <w:t>pesas evitadas com a ausência do trabalhador afastado para tratamento após a implementação integral da iniciativa. Os custos desta categoria já estão incluidos na categoria de absenteísmo.</w:t>
      </w:r>
    </w:p>
    <w:p w:rsidR="00C82C36" w:rsidRPr="001B2479" w:rsidRDefault="0067282C">
      <w:pPr>
        <w:pStyle w:val="Ttulo5"/>
        <w:rPr>
          <w:lang w:val="pt-BR"/>
        </w:rPr>
      </w:pPr>
      <w:bookmarkStart w:id="47" w:name="despesas-medicas"/>
      <w:bookmarkStart w:id="48" w:name="_Toc489288555"/>
      <w:bookmarkEnd w:id="47"/>
      <w:r w:rsidRPr="001B2479">
        <w:rPr>
          <w:lang w:val="pt-BR"/>
        </w:rPr>
        <w:t>Despesas Médicas</w:t>
      </w:r>
      <w:bookmarkEnd w:id="4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Esta subcategoria compreende as despesas evitadas </w:t>
      </w:r>
      <w:r w:rsidRPr="001B2479">
        <w:rPr>
          <w:lang w:val="pt-BR"/>
        </w:rPr>
        <w:t>com medicamento e atendimento médico para tratamento dos acidentes de trabalho após a implementação integral da iniciativa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cas</m:t>
              </m:r>
            </m:sub>
          </m:sSub>
          <m:r>
            <w:rPr>
              <w:rFonts w:ascii="Cambria Math" w:hAnsi="Cambria Math"/>
            </w:rPr>
            <m:t>=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cidentesk</m:t>
                  </m:r>
                </m:sub>
              </m:sSub>
            </m:e>
          </m:nary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49" w:name="reducao-de-valores-do-plano-de-saude"/>
      <w:bookmarkStart w:id="50" w:name="_Toc489288556"/>
      <w:bookmarkEnd w:id="49"/>
      <w:r w:rsidRPr="001B2479">
        <w:rPr>
          <w:lang w:val="pt-BR"/>
        </w:rPr>
        <w:t>Redução de Valores do plano de Saúde</w:t>
      </w:r>
      <w:bookmarkEnd w:id="5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sta subcategoria compreende as despesas evitadas com planos de saúde via alteração da taxa de sinistralidade após a implementação integral da iniciativa. A despesa com o plano de saúde de cada período será calculada de acordo com a despesa do ano anterior</w:t>
      </w:r>
      <w:r w:rsidRPr="001B2479">
        <w:rPr>
          <w:lang w:val="pt-BR"/>
        </w:rPr>
        <w:t>, acrescida de um percentual de reajuste estimad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1+</m:t>
          </m:r>
          <m:r>
            <w:rPr>
              <w:rFonts w:ascii="Cambria Math" w:hAnsi="Cambria Math"/>
            </w:rPr>
            <m:t>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reajuste estimado será obtido por meio de uma regressão, comparada ao número de acidentes total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w:rPr>
                <w:rFonts w:ascii="Cambria Math" w:hAnsi="Cambria Math"/>
                <w:lang w:val="pt-BR"/>
              </w:rPr>
              <m:t>=1</m:t>
            </m:r>
          </m:sub>
          <m:sup>
            <m:r>
              <w:rPr>
                <w:rFonts w:ascii="Cambria Math" w:hAnsi="Cambria Math"/>
              </w:rPr>
              <m:t>K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c</m:t>
                </m:r>
                <m:r>
                  <w:rPr>
                    <w:rFonts w:ascii="Cambria Math" w:hAnsi="Cambria Math"/>
                    <w:lang w:val="pt-BR"/>
                  </w:rPr>
                  <m:t>=1</m:t>
                </m:r>
              </m:sub>
              <m:sup>
                <m:r>
                  <w:rPr>
                    <w:rFonts w:ascii="Cambria Math" w:hAnsi="Cambria Math"/>
                  </w:rPr>
                  <m:t>C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ci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  <m:r>
                      <w:rPr>
                        <w:rFonts w:ascii="Cambria Math" w:hAnsi="Cambria Math"/>
                      </w:rPr>
                      <m:t>entes</m:t>
                    </m:r>
                    <m:r>
                      <w:rPr>
                        <w:rFonts w:ascii="Cambria Math" w:hAnsi="Cambria Math"/>
                        <w:lang w:val="pt-BR"/>
                      </w:rPr>
                      <m:t> 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  <w:lang w:val="pt-BR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e>
            </m:nary>
          </m:e>
        </m:nary>
      </m:oMath>
      <w:r w:rsidRPr="001B2479">
        <w:rPr>
          <w:lang w:val="pt-BR"/>
        </w:rPr>
        <w:t xml:space="preserve">, considerando a soma de acidentes do ano anterior. Deve-se observar que o intercep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pt-BR"/>
              </w:rPr>
              <m:t>0</m:t>
            </m:r>
          </m:sub>
        </m:sSub>
      </m:oMath>
      <w:r w:rsidRPr="001B2479">
        <w:rPr>
          <w:lang w:val="pt-BR"/>
        </w:rPr>
        <w:t xml:space="preserve"> e o coefic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</m:oMath>
      <w:r w:rsidRPr="001B2479">
        <w:rPr>
          <w:lang w:val="pt-BR"/>
        </w:rPr>
        <w:t xml:space="preserve"> serão estimados a priori, e aplicados pelo modelo a cada an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rea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</m:t>
              </m:r>
              <m:r>
                <w:rPr>
                  <w:rFonts w:ascii="Cambria Math" w:hAnsi="Cambria Math"/>
                </w:rPr>
                <m:t>reaj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cidentes</m:t>
                      </m:r>
                      <m:r>
                        <w:rPr>
                          <w:rFonts w:ascii="Cambria Math" w:hAnsi="Cambria Math"/>
                        </w:rPr>
                        <m:t> 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nary>
            </m:e>
          </m:nary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51" w:name="interrupcao-operacional-por-acidentemort"/>
      <w:bookmarkStart w:id="52" w:name="_Toc489288557"/>
      <w:bookmarkEnd w:id="51"/>
      <w:r w:rsidRPr="001B2479">
        <w:rPr>
          <w:lang w:val="pt-BR"/>
        </w:rPr>
        <w:t>Interrupção Operacional por Acidente/Morte</w:t>
      </w:r>
      <w:bookmarkEnd w:id="5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interrupção operacional serão calculadas considerando o número de acidentes típicos, o tempo médio de interrução e o lucro cessante médio diário oriúndo de cada acide</w:t>
      </w:r>
      <w:r w:rsidRPr="001B2479">
        <w:rPr>
          <w:lang w:val="pt-BR"/>
        </w:rPr>
        <w:t>nte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cidentestipic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d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nterr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cident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lucrocessante</m:t>
          </m:r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53" w:name="interdicoes-por-fiscalizacao"/>
      <w:bookmarkStart w:id="54" w:name="_Toc489288558"/>
      <w:bookmarkEnd w:id="53"/>
      <w:r w:rsidRPr="001B2479">
        <w:rPr>
          <w:lang w:val="pt-BR"/>
        </w:rPr>
        <w:lastRenderedPageBreak/>
        <w:t>Interdições Por Fiscalização</w:t>
      </w:r>
      <w:bookmarkEnd w:id="5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interdições por fiscalização serão calculadas de acordo com a probabilidade de interd</w:t>
      </w:r>
      <w:r w:rsidRPr="001B2479">
        <w:rPr>
          <w:lang w:val="pt-BR"/>
        </w:rPr>
        <w:t>ição, o número médio de dias relacionados à interdição por fiscalização e o lucro cessante médio diário oriúndo de cada interdição. Adicionalmente, esta equação pode ser modulada pela projeção de uma crise financeira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terd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ca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se</m:t>
          </m:r>
          <m: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d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nterr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fiscalizaca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lucrocessante</m:t>
          </m:r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55" w:name="reabilitacaodo-trabalhador"/>
      <w:bookmarkStart w:id="56" w:name="_Toc489288559"/>
      <w:bookmarkEnd w:id="55"/>
      <w:r w:rsidRPr="001B2479">
        <w:rPr>
          <w:lang w:val="pt-BR"/>
        </w:rPr>
        <w:t>Reabilitaçãodo Trabalhador</w:t>
      </w:r>
      <w:bookmarkEnd w:id="5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Trabalhadores passíveis de esforços de reabilitação incluem trabalhadores préviamente afastados (seja por mais do que 30 d</w:t>
      </w:r>
      <w:r w:rsidRPr="001B2479">
        <w:rPr>
          <w:lang w:val="pt-BR"/>
        </w:rPr>
        <w:t>ias ou por mais do que 15 dias), e PCD's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(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gt;15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lt;15</m:t>
              </m:r>
            </m:sub>
          </m:sSub>
          <m: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preab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PCDs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57" w:name="reducoes-fiscais"/>
      <w:bookmarkStart w:id="58" w:name="_Toc489288560"/>
      <w:bookmarkEnd w:id="57"/>
      <w:r w:rsidRPr="001B2479">
        <w:rPr>
          <w:lang w:val="pt-BR"/>
        </w:rPr>
        <w:t>Reduções Fiscais</w:t>
      </w:r>
      <w:bookmarkEnd w:id="58"/>
    </w:p>
    <w:p w:rsidR="00C82C36" w:rsidRPr="001B2479" w:rsidRDefault="0067282C">
      <w:pPr>
        <w:pStyle w:val="Ttulo5"/>
        <w:rPr>
          <w:lang w:val="pt-BR"/>
        </w:rPr>
      </w:pPr>
      <w:bookmarkStart w:id="59" w:name="exposicao-a-multas"/>
      <w:bookmarkStart w:id="60" w:name="_Toc489288561"/>
      <w:bookmarkEnd w:id="59"/>
      <w:r w:rsidRPr="001B2479">
        <w:rPr>
          <w:lang w:val="pt-BR"/>
        </w:rPr>
        <w:t>Exposição à Multas</w:t>
      </w:r>
      <w:bookmarkEnd w:id="6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oriúndas da exposição à multa serão calculadas considerando-se o número de multas aplicadas e o custo médio da multa. Adicionalmente, o número de multas também pode ser modulado pela ocorrência de uma crise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ultas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ri</m:t>
          </m:r>
          <m:r>
            <w:rPr>
              <w:rFonts w:ascii="Cambria Math" w:hAnsi="Cambria Math"/>
            </w:rPr>
            <m:t>s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61" w:name="numero-de-multas"/>
      <w:bookmarkStart w:id="62" w:name="_Toc489288562"/>
      <w:bookmarkEnd w:id="61"/>
      <w:r w:rsidRPr="001B2479">
        <w:rPr>
          <w:lang w:val="pt-BR"/>
        </w:rPr>
        <w:t>Número de multas</w:t>
      </w:r>
      <w:bookmarkEnd w:id="6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O número de múltas aplicado será calculado de acordo com o atingimento da legislação (variável binária 0 ou 1) e a probabilidade de multa dado que não haja atendimento completo à legislaçã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tendlegi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63" w:name="probabilidade-de-multa"/>
      <w:bookmarkStart w:id="64" w:name="_Toc489288563"/>
      <w:bookmarkEnd w:id="63"/>
      <w:r w:rsidRPr="001B2479">
        <w:rPr>
          <w:lang w:val="pt-BR"/>
        </w:rPr>
        <w:t>Probabilidade de multa</w:t>
      </w:r>
      <w:bookmarkEnd w:id="6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 probabilidade de multa será modulada a partir de uma probabilidade de multa a priori, e de acordo com os eventos de acidentes típicos e doenças ocupacionais. Cada acidente ocorrido aumentará a probabilidade de mul</w:t>
      </w:r>
      <w:r w:rsidRPr="001B2479">
        <w:rPr>
          <w:lang w:val="pt-BR"/>
        </w:rPr>
        <w:t xml:space="preserve">ta nas unidades definidas em </w:t>
      </w:r>
      <m:oMath>
        <m:r>
          <w:rPr>
            <w:rFonts w:ascii="Cambria Math" w:hAnsi="Cambria Math"/>
          </w:rPr>
          <m:t>fat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Pr="001B2479">
        <w:rPr>
          <w:lang w:val="pt-BR"/>
        </w:rPr>
        <w:t>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aprio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fat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oenocu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65" w:name="fap"/>
      <w:bookmarkStart w:id="66" w:name="_Toc489288564"/>
      <w:bookmarkEnd w:id="65"/>
      <w:r w:rsidRPr="001B2479">
        <w:rPr>
          <w:lang w:val="pt-BR"/>
        </w:rPr>
        <w:t>FAP</w:t>
      </w:r>
      <w:bookmarkEnd w:id="6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Fonte para o calculo do FAP utilizada: </w:t>
      </w:r>
      <w:hyperlink r:id="rId9">
        <w:r w:rsidRPr="001B2479">
          <w:rPr>
            <w:rStyle w:val="Hyperlink"/>
            <w:lang w:val="pt-BR"/>
          </w:rPr>
          <w:t>http://sislex.previdencia.gov.br/paginas/72/MF-CNP/2017/1329.htm</w:t>
        </w:r>
      </w:hyperlink>
    </w:p>
    <w:p w:rsidR="00C82C36" w:rsidRPr="001B2479" w:rsidRDefault="0067282C">
      <w:pPr>
        <w:pStyle w:val="Ttulo6"/>
        <w:rPr>
          <w:lang w:val="pt-BR"/>
        </w:rPr>
      </w:pPr>
      <w:bookmarkStart w:id="67" w:name="indices-de-frequencia-gravidade-e-custo"/>
      <w:bookmarkStart w:id="68" w:name="_Toc489288565"/>
      <w:bookmarkEnd w:id="67"/>
      <w:r w:rsidRPr="001B2479">
        <w:rPr>
          <w:lang w:val="pt-BR"/>
        </w:rPr>
        <w:t>Índices de Frequência, Gravidade e Custo</w:t>
      </w:r>
      <w:bookmarkEnd w:id="6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Os óbitos sem benefício são exatamente isso: Óbitos acidentários que não receberam benefício (por algum motivo)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</m:t>
                  </m:r>
                  <m:r>
                    <w:rPr>
                      <w:rFonts w:ascii="Cambria Math" w:hAnsi="Cambria Math"/>
                    </w:rPr>
                    <m:t>mbenefici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0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lastRenderedPageBreak/>
        <w:t>Para fins de calculo do FAP, o índice de frequência deve considerar os dois últimos anos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O índice de gravidade será calculado a partir desta fórmula: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1</m:t>
                  </m:r>
                </m:sub>
              </m:sSub>
              <m:r>
                <w:rPr>
                  <w:rFonts w:ascii="Cambria Math" w:hAnsi="Cambria Math"/>
                </w:rPr>
                <m:t>+0.</m:t>
              </m:r>
              <m:r>
                <w:rPr>
                  <w:rFonts w:ascii="Cambria Math" w:hAnsi="Cambria Math"/>
                </w:rPr>
                <m:t>3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2</m:t>
                  </m:r>
                </m:sub>
              </m:sSub>
              <m:r>
                <w:rPr>
                  <w:rFonts w:ascii="Cambria Math" w:hAnsi="Cambria Math"/>
                </w:rPr>
                <m:t>+0.5*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)+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0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 o índice de custo será calculado a partir desta fórmula: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91</m:t>
                  </m:r>
                </m:sub>
                <m:sup>
                  <m:r>
                    <w:rPr>
                      <w:rFonts w:ascii="Cambria Math" w:hAnsi="Cambria Math"/>
                    </w:rPr>
                    <m:t>9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ol</m:t>
              </m:r>
              <m:r>
                <w:rPr>
                  <w:rFonts w:ascii="Cambria Math" w:hAnsi="Cambria Math"/>
                </w:rPr>
                <m:t>h</m:t>
              </m:r>
              <m:r>
                <w:rPr>
                  <w:rFonts w:ascii="Cambria Math" w:hAnsi="Cambria Math"/>
                </w:rPr>
                <m:t>am</m:t>
              </m:r>
              <m:r>
                <w:rPr>
                  <w:rFonts w:ascii="Cambria Math" w:hAnsi="Cambria Math"/>
                </w:rPr>
                <m:t>é</m:t>
              </m:r>
              <m:r>
                <w:rPr>
                  <w:rFonts w:ascii="Cambria Math" w:hAnsi="Cambria Math"/>
                </w:rPr>
                <m:t>dia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000</m:t>
          </m:r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69" w:name="percentis"/>
      <w:bookmarkStart w:id="70" w:name="_Toc489288566"/>
      <w:bookmarkEnd w:id="69"/>
      <w:r w:rsidRPr="001B2479">
        <w:rPr>
          <w:lang w:val="pt-BR"/>
        </w:rPr>
        <w:t>Percentis</w:t>
      </w:r>
      <w:bookmarkEnd w:id="7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Percentis são calculados de acordo com os índices nos do</w:t>
      </w:r>
      <w:r w:rsidRPr="001B2479">
        <w:rPr>
          <w:lang w:val="pt-BR"/>
        </w:rPr>
        <w:t xml:space="preserve">is anos anteriores.Os percentis dependem do posicionamento da empresa em relação às demais. Específicamente a função </w:t>
      </w:r>
      <m:oMath>
        <m:r>
          <w:rPr>
            <w:rFonts w:ascii="Cambria Math" w:hAnsi="Cambria Math"/>
          </w:rPr>
          <m:t>Pos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  <w:lang w:val="pt-BR"/>
          </w:rPr>
          <m:t>)</m:t>
        </m:r>
      </m:oMath>
      <w:r w:rsidRPr="001B2479">
        <w:rPr>
          <w:lang w:val="pt-BR"/>
        </w:rPr>
        <w:t xml:space="preserve"> é calculada pela previdência de acordo com os índices de todas as empresas no mesmo subgrupo do CNAE da empresa em questã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*(</m:t>
              </m:r>
              <m:r>
                <w:rPr>
                  <w:rFonts w:ascii="Cambria Math" w:hAnsi="Cambria Math"/>
                </w:rPr>
                <m:t>Pos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-1)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Considerando a necessidade de estimar o percentil a partir dos eventos, será utilizada uma regressão linear relacionando o percentil ao número de eventos observados na empresa.</w:t>
      </w:r>
    </w:p>
    <w:p w:rsidR="00C82C36" w:rsidRPr="001B2479" w:rsidRDefault="0067282C">
      <w:pPr>
        <w:pStyle w:val="Corpodetexto"/>
        <w:rPr>
          <w:lang w:val="pt-BR"/>
        </w:rPr>
      </w:pPr>
      <w:r w:rsidRPr="001B2479">
        <w:rPr>
          <w:lang w:val="pt-BR"/>
        </w:rPr>
        <w:t>$$p_t = \beta_{0,percent} +\beta_{1,percent} * \sum_{k=1}^{K} {\sum_{c=1}^{C} {n_{acidentes \ k,c, t \in{(-1,-2)}}$$</w:t>
      </w:r>
    </w:p>
    <w:p w:rsidR="00C82C36" w:rsidRPr="001B2479" w:rsidRDefault="0067282C">
      <w:pPr>
        <w:pStyle w:val="Ttulo6"/>
        <w:rPr>
          <w:lang w:val="pt-BR"/>
        </w:rPr>
      </w:pPr>
      <w:bookmarkStart w:id="71" w:name="indice-composto"/>
      <w:bookmarkStart w:id="72" w:name="_Toc489288567"/>
      <w:bookmarkEnd w:id="71"/>
      <w:r w:rsidRPr="001B2479">
        <w:rPr>
          <w:lang w:val="pt-BR"/>
        </w:rPr>
        <w:t>Índice Composto</w:t>
      </w:r>
      <w:bookmarkEnd w:id="7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IC, por sua vez, é calculado de acordo com os percentis de gra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1B2479">
        <w:rPr>
          <w:lang w:val="pt-BR"/>
        </w:rPr>
        <w:t xml:space="preserve">, fr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1B2479">
        <w:rPr>
          <w:lang w:val="pt-BR"/>
        </w:rPr>
        <w:t xml:space="preserve"> e cust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1B2479">
        <w:rPr>
          <w:lang w:val="pt-BR"/>
        </w:rPr>
        <w:t>: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=(0,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0,</m:t>
          </m:r>
          <m:r>
            <w:rPr>
              <w:rFonts w:ascii="Cambria Math" w:hAnsi="Cambria Math"/>
            </w:rPr>
            <m:t>3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+0,1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0,02</m:t>
          </m:r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73" w:name="calculo-final-do-fap"/>
      <w:bookmarkStart w:id="74" w:name="_Toc489288568"/>
      <w:bookmarkEnd w:id="73"/>
      <w:r w:rsidRPr="001B2479">
        <w:rPr>
          <w:lang w:val="pt-BR"/>
        </w:rPr>
        <w:t>Calculo Final do FAP</w:t>
      </w:r>
      <w:bookmarkEnd w:id="7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Para o Calculo do FAP, o turnover da empresa deve ser calculado considerando os ultimos dois anos. Deve ser observado o item 3.8, que indica que " Serão consideradas no cálculo apenas as rescisões sem justa causa</w:t>
      </w:r>
      <w:r w:rsidRPr="001B2479">
        <w:rPr>
          <w:lang w:val="pt-BR"/>
        </w:rPr>
        <w:t>, por iniciativa do empregador, inclusive rescisão antecipada do contrato a termo; e as rescisões por término do contrato a termo."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recisoest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reciso</m:t>
                  </m:r>
                  <m:r>
                    <w:rPr>
                      <w:rFonts w:ascii="Cambria Math" w:hAnsi="Cambria Math"/>
                    </w:rPr>
                    <m:t>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juste 1 - Aplicado para os casos onde o IC &lt; 1, de modo que o FAP será no mínimo 0,5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0,5+0,5*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lt;1,</m:t>
          </m:r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lt;0,75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juste 2 - aplicado para os casos onde a empresa obteve turnover maior do que 0,75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AP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lt;1,(</m:t>
          </m:r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gt;0,75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juste 3 - aplicado para os casos onde a empresa pode receber um desconto (bônus) de 0,15 em seu FAP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*0,15 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2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3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juste 4 - aplicado para o caso onde a empre</w:t>
      </w:r>
      <w:r w:rsidRPr="001B2479">
        <w:rPr>
          <w:lang w:val="pt-BR"/>
        </w:rPr>
        <w:t>sa não pode obter o desconto (bônus) de 0,15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IC</m:t>
          </m:r>
          <m:r>
            <w:rPr>
              <w:rFonts w:ascii="Cambria Math" w:hAnsi="Cambria Math"/>
            </w:rPr>
            <m:t>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2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93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&gt;0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juste 5 - Se a empresa tem menos do que dois anos, o FAP será igual a 1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=1 </m:t>
          </m:r>
          <m:r>
            <w:rPr>
              <w:rFonts w:ascii="Cambria Math" w:hAnsi="Cambria Math"/>
            </w:rPr>
            <m:t>if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dadeempresa</m:t>
              </m:r>
            </m:sub>
          </m:sSub>
          <m:r>
            <w:rPr>
              <w:rFonts w:ascii="Cambria Math" w:hAnsi="Cambria Math"/>
            </w:rPr>
            <m:t>&lt;=2)</m:t>
          </m:r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75" w:name="rat-ajustado"/>
      <w:bookmarkStart w:id="76" w:name="_Toc489288569"/>
      <w:bookmarkEnd w:id="75"/>
      <w:r w:rsidRPr="001B2479">
        <w:rPr>
          <w:lang w:val="pt-BR"/>
        </w:rPr>
        <w:t>RAT Ajustado</w:t>
      </w:r>
      <w:bookmarkEnd w:id="7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 </w:t>
      </w:r>
      <m:oMath>
        <m:r>
          <w:rPr>
            <w:rFonts w:ascii="Cambria Math" w:hAnsi="Cambria Math"/>
          </w:rPr>
          <m:t>RAT</m:t>
        </m:r>
      </m:oMath>
      <w:r w:rsidRPr="001B2479">
        <w:rPr>
          <w:lang w:val="pt-BR"/>
        </w:rPr>
        <w:t xml:space="preserve"> varia entre 1 e 3,</w:t>
      </w:r>
      <w:r w:rsidRPr="001B2479">
        <w:rPr>
          <w:lang w:val="pt-BR"/>
        </w:rPr>
        <w:t xml:space="preserve"> de acordo com o cnae da empresa em questã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T</m:t>
          </m:r>
          <m:r>
            <w:rPr>
              <w:rFonts w:ascii="Cambria Math" w:hAnsi="Cambria Math"/>
            </w:rPr>
            <m:t>∈{1,2,3}</m:t>
          </m:r>
        </m:oMath>
      </m:oMathPara>
    </w:p>
    <w:p w:rsidR="00C82C36" w:rsidRDefault="0067282C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FAP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RAT</m:t>
          </m:r>
          <m:r>
            <w:rPr>
              <w:rFonts w:ascii="Cambria Math" w:hAnsi="Cambria Math"/>
            </w:rPr>
            <m:t>)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s despesas com seguro acidentário do trabalh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Pr="001B2479">
        <w:rPr>
          <w:lang w:val="pt-BR"/>
        </w:rPr>
        <w:t xml:space="preserve"> serão calculadas de acordo com as estimativas do </w:t>
      </w:r>
      <m:oMath>
        <m:r>
          <w:rPr>
            <w:rFonts w:ascii="Cambria Math" w:hAnsi="Cambria Math"/>
          </w:rPr>
          <m:t>FAP</m:t>
        </m:r>
      </m:oMath>
      <w:r w:rsidRPr="001B2479">
        <w:rPr>
          <w:lang w:val="pt-BR"/>
        </w:rPr>
        <w:t xml:space="preserve"> (</w:t>
      </w:r>
      <m:oMath>
        <m:r>
          <w:rPr>
            <w:rFonts w:ascii="Cambria Math" w:hAnsi="Cambria Math"/>
            <w:lang w:val="pt-BR"/>
          </w:rPr>
          <m:t>0,005-0,02</m:t>
        </m:r>
      </m:oMath>
      <w:r w:rsidRPr="001B2479">
        <w:rPr>
          <w:lang w:val="pt-BR"/>
        </w:rPr>
        <w:t xml:space="preserve">) e </w:t>
      </w:r>
      <m:oMath>
        <m:r>
          <w:rPr>
            <w:rFonts w:ascii="Cambria Math" w:hAnsi="Cambria Math"/>
          </w:rPr>
          <m:t>RAT</m:t>
        </m:r>
      </m:oMath>
      <w:r w:rsidRPr="001B2479">
        <w:rPr>
          <w:lang w:val="pt-BR"/>
        </w:rPr>
        <w:t xml:space="preserve"> . Observar que o RAT ajustado</w:t>
      </w:r>
      <w:r w:rsidRPr="001B2479">
        <w:rPr>
          <w:lang w:val="pt-BR"/>
        </w:rPr>
        <w:t xml:space="preserve"> calculado em um determinado ano será usado no ano seguinte para o calculo da despesa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sa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F</m:t>
          </m:r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Exemplo: Período Base de cálculo: 2014 e 2015. Cálculo do FAP: 2016. Vigência: 2017.</w:t>
      </w:r>
    </w:p>
    <w:p w:rsidR="00C82C36" w:rsidRPr="001B2479" w:rsidRDefault="0067282C">
      <w:pPr>
        <w:pStyle w:val="Ttulo4"/>
        <w:rPr>
          <w:lang w:val="pt-BR"/>
        </w:rPr>
      </w:pPr>
      <w:bookmarkStart w:id="77" w:name="intangivel"/>
      <w:bookmarkStart w:id="78" w:name="_Toc489288570"/>
      <w:bookmarkEnd w:id="77"/>
      <w:r w:rsidRPr="001B2479">
        <w:rPr>
          <w:lang w:val="pt-BR"/>
        </w:rPr>
        <w:t>Intangível</w:t>
      </w:r>
      <w:bookmarkEnd w:id="78"/>
    </w:p>
    <w:p w:rsidR="00C82C36" w:rsidRPr="001B2479" w:rsidRDefault="0067282C">
      <w:pPr>
        <w:pStyle w:val="Ttulo5"/>
        <w:rPr>
          <w:lang w:val="pt-BR"/>
        </w:rPr>
      </w:pPr>
      <w:bookmarkStart w:id="79" w:name="imagem-da-empresa"/>
      <w:bookmarkStart w:id="80" w:name="_Toc489288571"/>
      <w:bookmarkEnd w:id="79"/>
      <w:r w:rsidRPr="001B2479">
        <w:rPr>
          <w:lang w:val="pt-BR"/>
        </w:rPr>
        <w:t>Imagem da Empresa</w:t>
      </w:r>
      <w:bookmarkEnd w:id="8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Os benefícios da inci</w:t>
      </w:r>
      <w:r w:rsidRPr="001B2479">
        <w:rPr>
          <w:lang w:val="pt-BR"/>
        </w:rPr>
        <w:t xml:space="preserve">ativa relacionados à imagem foram desmembradas em duas variáveis. Uma variável considera o ganho obtido com expansão de receita, e uma segunda apresenta o ganho relacionado às despesas com contratação. A variáve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magem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receita</m:t>
            </m:r>
          </m:sub>
        </m:sSub>
      </m:oMath>
      <w:r w:rsidRPr="001B2479">
        <w:rPr>
          <w:lang w:val="pt-BR"/>
        </w:rPr>
        <w:t xml:space="preserve"> será informad</w:t>
      </w:r>
      <w:r w:rsidRPr="001B2479">
        <w:rPr>
          <w:lang w:val="pt-BR"/>
        </w:rPr>
        <w:t>a como dado de entrada, considerando-se sua especificidade relacionada à inciativa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ontratacao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receita</m:t>
              </m:r>
            </m:sub>
          </m:sSub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imagem relacionadas a contratação serão estimadas considerando o tempo de</w:t>
      </w:r>
      <w:r w:rsidRPr="001B2479">
        <w:rPr>
          <w:lang w:val="pt-BR"/>
        </w:rPr>
        <w:t xml:space="preserve"> contratação médio, custo de contratação e número médio de funcionários contratados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ontrata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 variável de tempo de contratação será estimada por meio de uma regressão</w:t>
      </w:r>
      <w:r w:rsidRPr="001B2479">
        <w:rPr>
          <w:lang w:val="pt-BR"/>
        </w:rPr>
        <w:t xml:space="preserve"> linear, considerando o número de eventos do ano anterior (considerando acidentes com afastamento maior do que 15 dias e óbitos)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tcontra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</m:t>
              </m:r>
              <m:r>
                <w:rPr>
                  <w:rFonts w:ascii="Cambria Math" w:hAnsi="Cambria Math"/>
                </w:rPr>
                <m:t>tcontrat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cidentes</m:t>
                      </m:r>
                      <m:r>
                        <w:rPr>
                          <w:rFonts w:ascii="Cambria Math" w:hAnsi="Cambria Math"/>
                        </w:rPr>
                        <m:t> 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nary>
            </m:e>
          </m:nary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81" w:name="engajamento-e-clima-organizacional-a-dis"/>
      <w:bookmarkStart w:id="82" w:name="_Toc489288572"/>
      <w:bookmarkEnd w:id="81"/>
      <w:r w:rsidRPr="001B2479">
        <w:rPr>
          <w:lang w:val="pt-BR"/>
        </w:rPr>
        <w:lastRenderedPageBreak/>
        <w:t>Engajamento e Clima organizacional (a discutir)</w:t>
      </w:r>
      <w:bookmarkEnd w:id="8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relacionadas a engajamento e clima organizacional serão calculadas a partir de desligamentos voluntários, projetados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clima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 variável de desligamento </w:t>
      </w:r>
      <w:r w:rsidRPr="001B2479">
        <w:rPr>
          <w:lang w:val="pt-BR"/>
        </w:rPr>
        <w:t>voluntário será calculada por meio de uma regressão linear, considerando os eventos calculados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desvolu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</m:t>
              </m:r>
              <m:r>
                <w:rPr>
                  <w:rFonts w:ascii="Cambria Math" w:hAnsi="Cambria Math"/>
                </w:rPr>
                <m:t>desvolunt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cidentes</m:t>
                      </m:r>
                      <m:r>
                        <w:rPr>
                          <w:rFonts w:ascii="Cambria Math" w:hAnsi="Cambria Math"/>
                        </w:rPr>
                        <m:t> </m:t>
                      </m:r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nary>
            </m:e>
          </m:nary>
        </m:oMath>
      </m:oMathPara>
    </w:p>
    <w:p w:rsidR="00C82C36" w:rsidRPr="001B2479" w:rsidRDefault="0067282C">
      <w:pPr>
        <w:pStyle w:val="Ttulo4"/>
        <w:rPr>
          <w:lang w:val="pt-BR"/>
        </w:rPr>
      </w:pPr>
      <w:bookmarkStart w:id="83" w:name="melhor-uso-dos-recursos"/>
      <w:bookmarkStart w:id="84" w:name="_Toc489288573"/>
      <w:bookmarkEnd w:id="83"/>
      <w:r w:rsidRPr="001B2479">
        <w:rPr>
          <w:lang w:val="pt-BR"/>
        </w:rPr>
        <w:t>Melhor Uso dos Recursos</w:t>
      </w:r>
      <w:bookmarkEnd w:id="84"/>
    </w:p>
    <w:p w:rsidR="00C82C36" w:rsidRPr="001B2479" w:rsidRDefault="0067282C">
      <w:pPr>
        <w:pStyle w:val="Ttulo5"/>
        <w:rPr>
          <w:lang w:val="pt-BR"/>
        </w:rPr>
      </w:pPr>
      <w:bookmarkStart w:id="85" w:name="turnover"/>
      <w:bookmarkStart w:id="86" w:name="_Toc489288574"/>
      <w:bookmarkEnd w:id="85"/>
      <w:r w:rsidRPr="001B2479">
        <w:rPr>
          <w:lang w:val="pt-BR"/>
        </w:rPr>
        <w:t>Turnover</w:t>
      </w:r>
      <w:bookmarkEnd w:id="8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s despesas com Turn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ur</m:t>
            </m:r>
          </m:sub>
        </m:sSub>
      </m:oMath>
      <w:r w:rsidRPr="001B2479">
        <w:rPr>
          <w:lang w:val="pt-BR"/>
        </w:rPr>
        <w:t xml:space="preserve"> serão calculadas com base no número de funcionários afastados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fast</m:t>
            </m:r>
          </m:sub>
        </m:sSub>
      </m:oMath>
      <w:r w:rsidRPr="001B2479">
        <w:rPr>
          <w:lang w:val="pt-BR"/>
        </w:rPr>
        <w:t xml:space="preserve"> e no custo médio de substituição dos funcionári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ub</m:t>
            </m:r>
          </m:sub>
        </m:sSub>
      </m:oMath>
      <w:r w:rsidRPr="001B2479">
        <w:rPr>
          <w:lang w:val="pt-BR"/>
        </w:rPr>
        <w:t>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ur</m:t>
              </m:r>
            </m:sub>
          </m:sSub>
          <m: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</m:t>
              </m:r>
              <m:r>
                <w:rPr>
                  <w:rFonts w:ascii="Cambria Math" w:hAnsi="Cambria Math"/>
                </w:rPr>
                <m:t>b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87" w:name="absenteismo"/>
      <w:bookmarkStart w:id="88" w:name="_Toc489288575"/>
      <w:bookmarkEnd w:id="87"/>
      <w:r w:rsidRPr="001B2479">
        <w:rPr>
          <w:lang w:val="pt-BR"/>
        </w:rPr>
        <w:t>Absenteísmo</w:t>
      </w:r>
      <w:bookmarkEnd w:id="8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As despesas com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1B2479">
        <w:rPr>
          <w:lang w:val="pt-BR"/>
        </w:rPr>
        <w:t xml:space="preserve"> serão calculadas com base no número de dias de absenteísmo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1B2479">
        <w:rPr>
          <w:lang w:val="pt-BR"/>
        </w:rPr>
        <w:t xml:space="preserve">, no número de horas trabalhadas por dia </w:t>
      </w:r>
      <m:oMath>
        <m:r>
          <w:rPr>
            <w:rFonts w:ascii="Cambria Math" w:hAnsi="Cambria Math"/>
            <w:lang w:val="pt-BR"/>
          </w:rPr>
          <m:t>h</m:t>
        </m:r>
      </m:oMath>
      <w:r w:rsidRPr="001B2479">
        <w:rPr>
          <w:lang w:val="pt-BR"/>
        </w:rPr>
        <w:t xml:space="preserve"> e no custo em mão de obra médio horá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1B2479">
        <w:rPr>
          <w:lang w:val="pt-BR"/>
        </w:rPr>
        <w:t>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bs</m:t>
              </m:r>
            </m:sub>
          </m:sSub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C82C36" w:rsidRPr="001B2479" w:rsidRDefault="0067282C">
      <w:pPr>
        <w:pStyle w:val="Ttulo6"/>
        <w:rPr>
          <w:lang w:val="pt-BR"/>
        </w:rPr>
      </w:pPr>
      <w:bookmarkStart w:id="89" w:name="dias-de-absenteismo"/>
      <w:bookmarkStart w:id="90" w:name="_Toc489288576"/>
      <w:bookmarkEnd w:id="89"/>
      <w:r w:rsidRPr="001B2479">
        <w:rPr>
          <w:lang w:val="pt-BR"/>
        </w:rPr>
        <w:t>Dias de Absenteísmo</w:t>
      </w:r>
      <w:bookmarkEnd w:id="9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dias de absenteísmo levam em consideração os afastamentos menores do que 15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lt;15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1B2479">
        <w:rPr>
          <w:lang w:val="pt-BR"/>
        </w:rPr>
        <w:t xml:space="preserve"> e as faltas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</m:t>
              </m:r>
              <m:r>
                <w:rPr>
                  <w:rFonts w:ascii="Cambria Math" w:hAnsi="Cambria Math"/>
                </w:rPr>
                <m:t>&lt;15,</m:t>
              </m:r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afast</m:t>
              </m:r>
              <m:r>
                <w:rPr>
                  <w:rFonts w:ascii="Cambria Math" w:hAnsi="Cambria Math"/>
                </w:rPr>
                <m:t>&lt;15</m:t>
              </m:r>
            </m:sub>
          </m:sSub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falta</m:t>
          </m:r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91" w:name="presenteismo"/>
      <w:bookmarkStart w:id="92" w:name="_Toc489288577"/>
      <w:bookmarkEnd w:id="91"/>
      <w:r w:rsidRPr="001B2479">
        <w:rPr>
          <w:lang w:val="pt-BR"/>
        </w:rPr>
        <w:t>Presenteísmo</w:t>
      </w:r>
      <w:bookmarkEnd w:id="92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sim como o absenteísmo, o</w:t>
      </w:r>
      <w:r w:rsidRPr="001B2479">
        <w:rPr>
          <w:lang w:val="pt-BR"/>
        </w:rPr>
        <w:t xml:space="preserve"> presenteísmo será calculado considerando o custo médio da mão de obra, o número de horas trabalhadas e o índice de presenteísmo. O índice será informado para a situação com iniciativa e sem iniciativa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esenteismo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resent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93" w:name="refugo-e-retrabalho"/>
      <w:bookmarkStart w:id="94" w:name="_Toc489288578"/>
      <w:bookmarkEnd w:id="93"/>
      <w:r w:rsidRPr="001B2479">
        <w:rPr>
          <w:lang w:val="pt-BR"/>
        </w:rPr>
        <w:t>Refugo e Retrabalho</w:t>
      </w:r>
      <w:bookmarkEnd w:id="94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As despesas com refugo e retrabalho serão calculadas considerando o número de eventos típicos e doenças ocupacionais, e um custo médio em refugo e retrabalho por event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u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etr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retr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</m:t>
              </m:r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ic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ocupac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95" w:name="mp-insumos-equipamentos-operacao"/>
      <w:bookmarkStart w:id="96" w:name="_Toc489288579"/>
      <w:bookmarkEnd w:id="95"/>
      <w:r w:rsidRPr="001B2479">
        <w:rPr>
          <w:lang w:val="pt-BR"/>
        </w:rPr>
        <w:lastRenderedPageBreak/>
        <w:t>MP, Insumos, Equipamentos Operação</w:t>
      </w:r>
      <w:bookmarkEnd w:id="96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>De modo similar, as despesas com matéria prima, insumos e equipamentos serão calculadas considerando o número de eventos típicos e doenças ocupacionais, e um custo médio por event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n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Eq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ocupac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97" w:name="qualidade"/>
      <w:bookmarkStart w:id="98" w:name="_Toc489288580"/>
      <w:bookmarkEnd w:id="97"/>
      <w:r w:rsidRPr="001B2479">
        <w:rPr>
          <w:lang w:val="pt-BR"/>
        </w:rPr>
        <w:t>Qualidade</w:t>
      </w:r>
      <w:bookmarkEnd w:id="98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ganhos em qual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qual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Pr="001B2479">
        <w:rPr>
          <w:lang w:val="pt-BR"/>
        </w:rPr>
        <w:t xml:space="preserve"> serão calculados considerando os savings médios unitários em qualidade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qual</m:t>
            </m:r>
          </m:sub>
        </m:sSub>
      </m:oMath>
      <w:r w:rsidRPr="001B2479">
        <w:rPr>
          <w:lang w:val="pt-BR"/>
        </w:rPr>
        <w:t xml:space="preserve">projetados pela iniciativa, multiplicados pela produção projetada </w:t>
      </w:r>
      <w:r w:rsidRPr="001B2479">
        <w:rPr>
          <w:lang w:val="pt-BR"/>
        </w:rPr>
        <w:t>do períod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qual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qual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:rsidR="00C82C36" w:rsidRPr="001B2479" w:rsidRDefault="0067282C">
      <w:pPr>
        <w:pStyle w:val="Ttulo5"/>
        <w:rPr>
          <w:lang w:val="pt-BR"/>
        </w:rPr>
      </w:pPr>
      <w:bookmarkStart w:id="99" w:name="produtividade"/>
      <w:bookmarkStart w:id="100" w:name="_Toc489288581"/>
      <w:bookmarkEnd w:id="99"/>
      <w:r w:rsidRPr="001B2479">
        <w:rPr>
          <w:lang w:val="pt-BR"/>
        </w:rPr>
        <w:t>Produtividade</w:t>
      </w:r>
      <w:bookmarkEnd w:id="100"/>
    </w:p>
    <w:p w:rsidR="00C82C36" w:rsidRPr="001B2479" w:rsidRDefault="0067282C">
      <w:pPr>
        <w:pStyle w:val="FirstParagraph"/>
        <w:rPr>
          <w:lang w:val="pt-BR"/>
        </w:rPr>
      </w:pPr>
      <w:r w:rsidRPr="001B2479">
        <w:rPr>
          <w:lang w:val="pt-BR"/>
        </w:rPr>
        <w:t xml:space="preserve">Os ganhos em produti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prod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Pr="001B2479">
        <w:rPr>
          <w:lang w:val="pt-BR"/>
        </w:rPr>
        <w:t xml:space="preserve"> serão calculados considerando os savings médios unitários em mão-de-obra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1B2479">
        <w:rPr>
          <w:lang w:val="pt-BR"/>
        </w:rPr>
        <w:t>projetados pela iniciativa, multiplicados pela produção projetada do período.</w:t>
      </w:r>
    </w:p>
    <w:p w:rsidR="00C82C36" w:rsidRDefault="006728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d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sectPr w:rsidR="00C82C3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7282C" w:rsidRDefault="0067282C">
      <w:pPr>
        <w:spacing w:after="0" w:line="240" w:lineRule="auto"/>
      </w:pPr>
      <w:r>
        <w:separator/>
      </w:r>
    </w:p>
  </w:endnote>
  <w:endnote w:type="continuationSeparator" w:id="0">
    <w:p w:rsidR="0067282C" w:rsidRDefault="006728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7282C" w:rsidRDefault="0067282C">
      <w:r>
        <w:separator/>
      </w:r>
    </w:p>
  </w:footnote>
  <w:footnote w:type="continuationSeparator" w:id="0">
    <w:p w:rsidR="0067282C" w:rsidRDefault="006728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615051"/>
    <w:multiLevelType w:val="multilevel"/>
    <w:tmpl w:val="BDAE70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B2439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6C31B07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wsDQ1Mjc0MjQ2sTBS0lEKTi0uzszPAykwrAUANOot3ywAAAA="/>
  </w:docVars>
  <w:rsids>
    <w:rsidRoot w:val="00590D07"/>
    <w:rsid w:val="00011C8B"/>
    <w:rsid w:val="001B2479"/>
    <w:rsid w:val="004E29B3"/>
    <w:rsid w:val="00590D07"/>
    <w:rsid w:val="0067282C"/>
    <w:rsid w:val="00784D58"/>
    <w:rsid w:val="008D6863"/>
    <w:rsid w:val="00B86B75"/>
    <w:rsid w:val="00BC48D5"/>
    <w:rsid w:val="00C36279"/>
    <w:rsid w:val="00C82C3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CF4D6F"/>
  <w15:docId w15:val="{E1060B35-E832-4866-ACFF-3D53ABDE96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B2479"/>
  </w:style>
  <w:style w:type="paragraph" w:styleId="Ttulo1">
    <w:name w:val="heading 1"/>
    <w:basedOn w:val="Normal"/>
    <w:next w:val="Normal"/>
    <w:link w:val="Ttulo1Char"/>
    <w:uiPriority w:val="9"/>
    <w:qFormat/>
    <w:rsid w:val="001B2479"/>
    <w:pPr>
      <w:keepNext/>
      <w:keepLines/>
      <w:numPr>
        <w:numId w:val="3"/>
      </w:numPr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B2479"/>
    <w:pPr>
      <w:keepNext/>
      <w:keepLines/>
      <w:numPr>
        <w:ilvl w:val="1"/>
        <w:numId w:val="3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B2479"/>
    <w:pPr>
      <w:keepNext/>
      <w:keepLines/>
      <w:numPr>
        <w:ilvl w:val="2"/>
        <w:numId w:val="3"/>
      </w:numPr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1B2479"/>
    <w:pPr>
      <w:keepNext/>
      <w:keepLines/>
      <w:numPr>
        <w:ilvl w:val="3"/>
        <w:numId w:val="3"/>
      </w:numPr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1B2479"/>
    <w:pPr>
      <w:keepNext/>
      <w:keepLines/>
      <w:numPr>
        <w:ilvl w:val="4"/>
        <w:numId w:val="3"/>
      </w:numPr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1B2479"/>
    <w:pPr>
      <w:keepNext/>
      <w:keepLines/>
      <w:numPr>
        <w:ilvl w:val="5"/>
        <w:numId w:val="3"/>
      </w:numPr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1B2479"/>
    <w:pPr>
      <w:keepNext/>
      <w:keepLines/>
      <w:numPr>
        <w:ilvl w:val="6"/>
        <w:numId w:val="3"/>
      </w:numPr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1B2479"/>
    <w:pPr>
      <w:keepNext/>
      <w:keepLines/>
      <w:numPr>
        <w:ilvl w:val="7"/>
        <w:numId w:val="3"/>
      </w:numPr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1B2479"/>
    <w:pPr>
      <w:keepNext/>
      <w:keepLines/>
      <w:numPr>
        <w:ilvl w:val="8"/>
        <w:numId w:val="3"/>
      </w:numPr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1B2479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1B2479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1B2479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sz w:val="22"/>
      <w:szCs w:val="18"/>
    </w:rPr>
  </w:style>
  <w:style w:type="character" w:styleId="Refdenotaderodap">
    <w:name w:val="footnote reference"/>
    <w:basedOn w:val="LegendaChar"/>
    <w:rPr>
      <w:b/>
      <w:bCs/>
      <w:sz w:val="18"/>
      <w:szCs w:val="18"/>
      <w:vertAlign w:val="superscript"/>
    </w:rPr>
  </w:style>
  <w:style w:type="character" w:styleId="Hyperlink">
    <w:name w:val="Hyperlink"/>
    <w:basedOn w:val="LegendaChar"/>
    <w:uiPriority w:val="99"/>
    <w:rPr>
      <w:b/>
      <w:b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1B2479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paragraph" w:styleId="Sumrio1">
    <w:name w:val="toc 1"/>
    <w:basedOn w:val="Normal"/>
    <w:next w:val="Normal"/>
    <w:autoRedefine/>
    <w:uiPriority w:val="39"/>
    <w:unhideWhenUsed/>
    <w:rsid w:val="001B2479"/>
    <w:pPr>
      <w:tabs>
        <w:tab w:val="left" w:pos="480"/>
        <w:tab w:val="right" w:leader="dot" w:pos="8828"/>
      </w:tabs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B2479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1B2479"/>
    <w:pPr>
      <w:spacing w:after="100"/>
      <w:ind w:left="480"/>
    </w:pPr>
  </w:style>
  <w:style w:type="paragraph" w:styleId="Sumrio4">
    <w:name w:val="toc 4"/>
    <w:basedOn w:val="Normal"/>
    <w:next w:val="Normal"/>
    <w:autoRedefine/>
    <w:uiPriority w:val="39"/>
    <w:unhideWhenUsed/>
    <w:rsid w:val="001B2479"/>
    <w:pPr>
      <w:spacing w:after="100"/>
      <w:ind w:left="720"/>
    </w:pPr>
  </w:style>
  <w:style w:type="paragraph" w:styleId="Sumrio5">
    <w:name w:val="toc 5"/>
    <w:basedOn w:val="Normal"/>
    <w:next w:val="Normal"/>
    <w:autoRedefine/>
    <w:uiPriority w:val="39"/>
    <w:unhideWhenUsed/>
    <w:rsid w:val="001B2479"/>
    <w:pPr>
      <w:spacing w:after="100"/>
      <w:ind w:left="960"/>
    </w:pPr>
  </w:style>
  <w:style w:type="paragraph" w:styleId="Sumrio6">
    <w:name w:val="toc 6"/>
    <w:basedOn w:val="Normal"/>
    <w:next w:val="Normal"/>
    <w:autoRedefine/>
    <w:uiPriority w:val="39"/>
    <w:unhideWhenUsed/>
    <w:rsid w:val="001B2479"/>
    <w:pPr>
      <w:spacing w:after="100"/>
      <w:ind w:left="1200"/>
    </w:pPr>
  </w:style>
  <w:style w:type="character" w:customStyle="1" w:styleId="Ttulo1Char">
    <w:name w:val="Título 1 Char"/>
    <w:basedOn w:val="Fontepargpadro"/>
    <w:link w:val="Ttulo1"/>
    <w:uiPriority w:val="9"/>
    <w:rsid w:val="001B2479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1B247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1B2479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1B2479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1B2479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rsid w:val="001B247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har">
    <w:name w:val="Título 7 Char"/>
    <w:basedOn w:val="Fontepargpadro"/>
    <w:link w:val="Ttulo7"/>
    <w:uiPriority w:val="9"/>
    <w:rsid w:val="001B2479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rsid w:val="001B2479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rsid w:val="001B2479"/>
    <w:rPr>
      <w:i/>
      <w:iCs/>
    </w:rPr>
  </w:style>
  <w:style w:type="character" w:customStyle="1" w:styleId="TtuloChar">
    <w:name w:val="Título Char"/>
    <w:basedOn w:val="Fontepargpadro"/>
    <w:link w:val="Ttulo"/>
    <w:uiPriority w:val="10"/>
    <w:rsid w:val="001B2479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tuloChar">
    <w:name w:val="Subtítulo Char"/>
    <w:basedOn w:val="Fontepargpadro"/>
    <w:link w:val="Subttulo"/>
    <w:uiPriority w:val="11"/>
    <w:rsid w:val="001B2479"/>
    <w:rPr>
      <w:rFonts w:asciiTheme="majorHAnsi" w:eastAsiaTheme="majorEastAsia" w:hAnsiTheme="majorHAnsi" w:cstheme="majorBidi"/>
      <w:sz w:val="24"/>
      <w:szCs w:val="24"/>
    </w:rPr>
  </w:style>
  <w:style w:type="character" w:styleId="Forte">
    <w:name w:val="Strong"/>
    <w:basedOn w:val="Fontepargpadro"/>
    <w:uiPriority w:val="22"/>
    <w:qFormat/>
    <w:rsid w:val="001B2479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1B2479"/>
    <w:rPr>
      <w:i/>
      <w:iCs/>
      <w:color w:val="auto"/>
    </w:rPr>
  </w:style>
  <w:style w:type="paragraph" w:styleId="SemEspaamento">
    <w:name w:val="No Spacing"/>
    <w:uiPriority w:val="1"/>
    <w:qFormat/>
    <w:rsid w:val="001B2479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1B2479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1B2479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1B2479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1B2479"/>
    <w:rPr>
      <w:rFonts w:asciiTheme="majorHAnsi" w:eastAsiaTheme="majorEastAsia" w:hAnsiTheme="majorHAnsi" w:cstheme="majorBidi"/>
      <w:sz w:val="26"/>
      <w:szCs w:val="26"/>
    </w:rPr>
  </w:style>
  <w:style w:type="character" w:styleId="nfaseSutil">
    <w:name w:val="Subtle Emphasis"/>
    <w:basedOn w:val="Fontepargpadro"/>
    <w:uiPriority w:val="19"/>
    <w:qFormat/>
    <w:rsid w:val="001B2479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1B2479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1B2479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1B2479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1B2479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sislex.previdencia.gov.br/paginas/72/MF-CNP/2017/1329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6E048F-3F49-4A71-9284-A7D44F7C6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1</Pages>
  <Words>3589</Words>
  <Characters>19386</Characters>
  <Application>Microsoft Office Word</Application>
  <DocSecurity>0</DocSecurity>
  <Lines>161</Lines>
  <Paragraphs>4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atico - Calculadora SST/FPS</vt:lpstr>
    </vt:vector>
  </TitlesOfParts>
  <Company/>
  <LinksUpToDate>false</LinksUpToDate>
  <CharactersWithSpaces>2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- Calculadora SST/FPS</dc:title>
  <dc:creator>GMAP | UNISINOS</dc:creator>
  <cp:lastModifiedBy>Pedro Lima</cp:lastModifiedBy>
  <cp:revision>2</cp:revision>
  <dcterms:created xsi:type="dcterms:W3CDTF">2017-07-31T21:18:00Z</dcterms:created>
  <dcterms:modified xsi:type="dcterms:W3CDTF">2017-07-31T21:27:00Z</dcterms:modified>
</cp:coreProperties>
</file>